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03A9" w:rsidRDefault="00B97860" w:rsidP="00403E17">
      <w:pPr>
        <w:pageBreakBefore/>
        <w:jc w:val="center"/>
      </w:pPr>
      <w:bookmarkStart w:id="0" w:name="_Toc175028214"/>
      <w:bookmarkStart w:id="1" w:name="_Toc175028493"/>
      <w:r>
        <w:rPr>
          <w:b/>
          <w:bCs/>
          <w:sz w:val="40"/>
        </w:rPr>
        <w:t>Typy tabulek</w:t>
      </w:r>
      <w:r w:rsidR="005A27FD">
        <w:rPr>
          <w:b/>
          <w:bCs/>
          <w:sz w:val="40"/>
        </w:rPr>
        <w:t> registrační</w:t>
      </w:r>
      <w:r>
        <w:rPr>
          <w:b/>
          <w:bCs/>
          <w:sz w:val="40"/>
        </w:rPr>
        <w:t>ch</w:t>
      </w:r>
      <w:r w:rsidR="005A27FD">
        <w:rPr>
          <w:b/>
          <w:bCs/>
          <w:sz w:val="40"/>
        </w:rPr>
        <w:t xml:space="preserve"> znač</w:t>
      </w:r>
      <w:r>
        <w:rPr>
          <w:b/>
          <w:bCs/>
          <w:sz w:val="40"/>
        </w:rPr>
        <w:t>ek</w:t>
      </w:r>
      <w:r w:rsidR="005A27FD">
        <w:rPr>
          <w:b/>
          <w:bCs/>
          <w:sz w:val="40"/>
        </w:rPr>
        <w:t xml:space="preserve"> </w:t>
      </w:r>
      <w:bookmarkStart w:id="2" w:name="_GoBack"/>
      <w:bookmarkEnd w:id="0"/>
      <w:bookmarkEnd w:id="1"/>
      <w:bookmarkEnd w:id="2"/>
    </w:p>
    <w:p w:rsidR="005A27FD" w:rsidRDefault="005A27FD"/>
    <w:p w:rsidR="00403E17" w:rsidRDefault="00403E17"/>
    <w:p w:rsidR="00F8406C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" w:history="1">
        <w:r w:rsidR="00F8406C" w:rsidRPr="00F8406C">
          <w:rPr>
            <w:rStyle w:val="Hypertextovodkaz"/>
          </w:rPr>
          <w:t>Tabulky registračních značek pro všechna silniční motorová vozidla a přípojná vozidla</w:t>
        </w:r>
      </w:hyperlink>
    </w:p>
    <w:p w:rsidR="00F8406C" w:rsidRDefault="00F8406C" w:rsidP="00F8406C">
      <w:pPr>
        <w:ind w:left="360"/>
        <w:rPr>
          <w:rStyle w:val="Hypertextovodkaz"/>
        </w:rPr>
      </w:pPr>
    </w:p>
    <w:p w:rsidR="00F8406C" w:rsidRDefault="004E682C" w:rsidP="009C0212">
      <w:pPr>
        <w:numPr>
          <w:ilvl w:val="0"/>
          <w:numId w:val="4"/>
        </w:numPr>
        <w:rPr>
          <w:rStyle w:val="Hypertextovodkaz"/>
        </w:rPr>
      </w:pPr>
      <w:hyperlink w:anchor="_Zvláštní_tabulky_s" w:history="1">
        <w:r w:rsidR="00F8406C" w:rsidRPr="00F8406C">
          <w:rPr>
            <w:rStyle w:val="Hypertextovodkaz"/>
          </w:rPr>
          <w:t>Zvláštní tabulky s registrační značkou trvale manipulační</w:t>
        </w:r>
      </w:hyperlink>
    </w:p>
    <w:p w:rsidR="00F8406C" w:rsidRDefault="00F8406C" w:rsidP="00F8406C">
      <w:pPr>
        <w:rPr>
          <w:rStyle w:val="Hypertextovodkaz"/>
        </w:rPr>
      </w:pPr>
    </w:p>
    <w:p w:rsidR="00F8406C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1" w:history="1">
        <w:r w:rsidR="00F24DB2" w:rsidRPr="00F24DB2">
          <w:rPr>
            <w:rStyle w:val="Hypertextovodkaz"/>
          </w:rPr>
          <w:t>Tabulky registračních značek pro traktor a jeho přípojná vozidla nebo samojízdný pracovní stroj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2" w:history="1">
        <w:r w:rsidR="00F24DB2" w:rsidRPr="00F24DB2">
          <w:rPr>
            <w:rStyle w:val="Hypertextovodkaz"/>
          </w:rPr>
          <w:t>Tabulky registračních značek pro vozidla, která jsou odhlášena z registru vozidel České republiky k trvalému vývozu do zahraničí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3" w:history="1">
        <w:r w:rsidR="00F24DB2" w:rsidRPr="00F24DB2">
          <w:rPr>
            <w:rStyle w:val="Hypertextovodkaz"/>
          </w:rPr>
          <w:t>Tabulky registračních značek pro vozidla, jejichž vlastník nebo provozovatel je osoba požívající diplomatických nebo konzulárních výsad a imunit podle příslušných mezinárodních smluv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4" w:history="1">
        <w:r w:rsidR="00F24DB2" w:rsidRPr="00F24DB2">
          <w:rPr>
            <w:rStyle w:val="Hypertextovodkaz"/>
          </w:rPr>
          <w:t>Tabulky registračních značek pro vozidla, jejichž vlastník nebo provozovatel je administrativně – technický pracovník diplomatické nebo konzulární mise a</w:t>
        </w:r>
        <w:r w:rsidR="00353AC9">
          <w:rPr>
            <w:rStyle w:val="Hypertextovodkaz"/>
          </w:rPr>
          <w:t> </w:t>
        </w:r>
        <w:r w:rsidR="00F24DB2" w:rsidRPr="00F24DB2">
          <w:rPr>
            <w:rStyle w:val="Hypertextovodkaz"/>
          </w:rPr>
          <w:t>požívající omezené diplomatické nebo konzulární výsady a imunity podle příslušných mezinárodních smluv</w:t>
        </w:r>
      </w:hyperlink>
    </w:p>
    <w:p w:rsidR="00353AC9" w:rsidRDefault="00353AC9" w:rsidP="00353AC9">
      <w:pPr>
        <w:rPr>
          <w:rStyle w:val="Hypertextovodkaz"/>
        </w:rPr>
      </w:pPr>
    </w:p>
    <w:p w:rsidR="00353AC9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6" w:history="1">
        <w:r w:rsidR="00353AC9" w:rsidRPr="00353AC9">
          <w:rPr>
            <w:rStyle w:val="Hypertextovodkaz"/>
          </w:rPr>
          <w:t>Tabulky registračních značek pro vozidla, jejichž vlastník nebo provozovatel je služební personál diplomatické nebo konzulární mise nebo člen mezinárodní organizace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5" w:history="1">
        <w:r w:rsidR="00F24DB2" w:rsidRPr="00F24DB2">
          <w:rPr>
            <w:rStyle w:val="Hypertextovodkaz"/>
          </w:rPr>
          <w:t>Tabulky registračních značek pro vozidla, jejichž vlastník nebo provozovatel je osoba vykonávající funkci honorárního konzula podle příslušných mezinárodních smluv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4E682C" w:rsidP="009C0212">
      <w:pPr>
        <w:numPr>
          <w:ilvl w:val="0"/>
          <w:numId w:val="4"/>
        </w:numPr>
        <w:rPr>
          <w:rStyle w:val="Hypertextovodkaz"/>
        </w:rPr>
      </w:pPr>
      <w:hyperlink w:anchor="_Zvláštní_tabulky_s_1" w:history="1">
        <w:r w:rsidR="00F24DB2" w:rsidRPr="00F24DB2">
          <w:rPr>
            <w:rStyle w:val="Hypertextovodkaz"/>
          </w:rPr>
          <w:t xml:space="preserve">Zvláštní tabulky s registrační značkou pro zkušební </w:t>
        </w:r>
        <w:r w:rsidR="008418E8">
          <w:rPr>
            <w:rStyle w:val="Hypertextovodkaz"/>
          </w:rPr>
          <w:t>provoz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Zvláštní_tabulky_s_2" w:history="1">
        <w:r w:rsidR="00F24DB2" w:rsidRPr="00F24DB2">
          <w:rPr>
            <w:rStyle w:val="Hypertextovodkaz"/>
          </w:rPr>
          <w:t>Zvláštní tabulky s registrační značkou pro historická vozidla, kterým byl vy</w:t>
        </w:r>
        <w:r w:rsidR="008418E8">
          <w:rPr>
            <w:rStyle w:val="Hypertextovodkaz"/>
          </w:rPr>
          <w:t>dán</w:t>
        </w:r>
        <w:r w:rsidR="00F24DB2" w:rsidRPr="00F24DB2">
          <w:rPr>
            <w:rStyle w:val="Hypertextovodkaz"/>
          </w:rPr>
          <w:t xml:space="preserve"> průkaz historického vozidla</w:t>
        </w:r>
      </w:hyperlink>
    </w:p>
    <w:p w:rsidR="00F24DB2" w:rsidRDefault="00F24DB2" w:rsidP="00F24DB2">
      <w:pPr>
        <w:rPr>
          <w:rStyle w:val="Hypertextovodkaz"/>
        </w:rPr>
      </w:pPr>
    </w:p>
    <w:p w:rsidR="00F24DB2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Zvláštní_tabulky_s_3" w:history="1">
        <w:r w:rsidR="00F24DB2" w:rsidRPr="00F24DB2">
          <w:rPr>
            <w:rStyle w:val="Hypertextovodkaz"/>
          </w:rPr>
          <w:t>Zvláštní tabulky s registrační značkou pro sportovní vozidla, kterým byl vy</w:t>
        </w:r>
        <w:r w:rsidR="008418E8">
          <w:rPr>
            <w:rStyle w:val="Hypertextovodkaz"/>
          </w:rPr>
          <w:t>dán</w:t>
        </w:r>
        <w:r w:rsidR="00F24DB2" w:rsidRPr="00F24DB2">
          <w:rPr>
            <w:rStyle w:val="Hypertextovodkaz"/>
          </w:rPr>
          <w:t xml:space="preserve"> průkaz sportovního vozidla</w:t>
        </w:r>
      </w:hyperlink>
    </w:p>
    <w:p w:rsidR="00AD7A60" w:rsidRDefault="00AD7A60" w:rsidP="00AD7A60">
      <w:pPr>
        <w:pStyle w:val="Odstavecseseznamem"/>
        <w:rPr>
          <w:rStyle w:val="Hypertextovodkaz"/>
        </w:rPr>
      </w:pPr>
    </w:p>
    <w:p w:rsidR="00AD7A60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Registrační_značka_na" w:history="1">
        <w:r w:rsidR="00AD7A60" w:rsidRPr="003D01BE">
          <w:rPr>
            <w:rStyle w:val="Hypertextovodkaz"/>
          </w:rPr>
          <w:t>Registrační značk</w:t>
        </w:r>
        <w:r w:rsidR="00AD7A60">
          <w:rPr>
            <w:rStyle w:val="Hypertextovodkaz"/>
          </w:rPr>
          <w:t>a</w:t>
        </w:r>
        <w:r w:rsidR="00AD7A60" w:rsidRPr="003D01BE">
          <w:rPr>
            <w:rStyle w:val="Hypertextovodkaz"/>
          </w:rPr>
          <w:t xml:space="preserve"> </w:t>
        </w:r>
        <w:r w:rsidR="00AD7A60">
          <w:rPr>
            <w:rStyle w:val="Hypertextovodkaz"/>
          </w:rPr>
          <w:t xml:space="preserve">k umístění </w:t>
        </w:r>
        <w:r w:rsidR="00AD7A60" w:rsidRPr="003D01BE">
          <w:rPr>
            <w:rStyle w:val="Hypertextovodkaz"/>
          </w:rPr>
          <w:t>na nosič jízdních kol</w:t>
        </w:r>
      </w:hyperlink>
    </w:p>
    <w:p w:rsidR="001058AC" w:rsidRDefault="001058AC" w:rsidP="00AD7A60">
      <w:pPr>
        <w:jc w:val="both"/>
        <w:rPr>
          <w:rStyle w:val="Hypertextovodkaz"/>
        </w:rPr>
      </w:pPr>
    </w:p>
    <w:p w:rsidR="00483948" w:rsidRDefault="004E682C" w:rsidP="001058AC">
      <w:pPr>
        <w:numPr>
          <w:ilvl w:val="0"/>
          <w:numId w:val="4"/>
        </w:numPr>
        <w:jc w:val="both"/>
        <w:rPr>
          <w:rStyle w:val="Hypertextovodkaz"/>
        </w:rPr>
      </w:pPr>
      <w:hyperlink w:anchor="_Tabulky_registračních_značek_" w:history="1">
        <w:r w:rsidR="00483948" w:rsidRPr="00483948">
          <w:rPr>
            <w:rStyle w:val="Hypertextovodkaz"/>
          </w:rPr>
          <w:t>Tabulky registračních značek pro všechna silniční motorová vozidla a přípojná vozidla na přání žadatele</w:t>
        </w:r>
      </w:hyperlink>
    </w:p>
    <w:p w:rsidR="00F0216A" w:rsidRDefault="00F0216A" w:rsidP="00F0216A">
      <w:pPr>
        <w:pStyle w:val="Odstavecseseznamem"/>
        <w:rPr>
          <w:rStyle w:val="Hypertextovodkaz"/>
        </w:rPr>
      </w:pPr>
    </w:p>
    <w:p w:rsidR="00F0216A" w:rsidRDefault="00F0216A" w:rsidP="00F0216A">
      <w:pPr>
        <w:numPr>
          <w:ilvl w:val="0"/>
          <w:numId w:val="4"/>
        </w:numPr>
        <w:jc w:val="both"/>
        <w:rPr>
          <w:rStyle w:val="Hypertextovodkaz"/>
        </w:rPr>
      </w:pPr>
      <w:r w:rsidRPr="00F0216A">
        <w:rPr>
          <w:rStyle w:val="Hypertextovodkaz"/>
        </w:rPr>
        <w:t>Tabulky registračních značek pro elektrická vozidla</w:t>
      </w:r>
    </w:p>
    <w:p w:rsidR="00AD7A60" w:rsidRDefault="00AD7A60" w:rsidP="00AD7A60">
      <w:pPr>
        <w:pStyle w:val="Odstavecseseznamem"/>
        <w:rPr>
          <w:rStyle w:val="Hypertextovodkaz"/>
        </w:rPr>
      </w:pPr>
    </w:p>
    <w:p w:rsidR="00AD7A60" w:rsidRDefault="00AD7A60" w:rsidP="00AD7A60">
      <w:pPr>
        <w:ind w:left="720"/>
        <w:rPr>
          <w:rStyle w:val="Hypertextovodkaz"/>
        </w:rPr>
      </w:pPr>
    </w:p>
    <w:p w:rsidR="00AD7A60" w:rsidRDefault="00AD7A60" w:rsidP="00AD7A60">
      <w:pPr>
        <w:ind w:left="720"/>
        <w:jc w:val="both"/>
        <w:rPr>
          <w:rStyle w:val="Hypertextovodkaz"/>
        </w:rPr>
      </w:pPr>
    </w:p>
    <w:p w:rsidR="001058AC" w:rsidRPr="003D01BE" w:rsidRDefault="001058AC" w:rsidP="001058AC">
      <w:pPr>
        <w:rPr>
          <w:rStyle w:val="Hypertextovodkaz"/>
        </w:rPr>
      </w:pPr>
    </w:p>
    <w:p w:rsidR="003D01BE" w:rsidRDefault="003D01BE" w:rsidP="00F24DB2">
      <w:pPr>
        <w:rPr>
          <w:rStyle w:val="Hypertextovodkaz"/>
        </w:rPr>
      </w:pPr>
    </w:p>
    <w:p w:rsidR="00F41B31" w:rsidRDefault="00F41B31" w:rsidP="00F41B31">
      <w:pPr>
        <w:pageBreakBefore/>
      </w:pPr>
    </w:p>
    <w:p w:rsidR="00F41B31" w:rsidRPr="00A36855" w:rsidRDefault="00F41B31" w:rsidP="00F41B31">
      <w:pPr>
        <w:pStyle w:val="Nadpis3"/>
        <w:keepNext w:val="0"/>
        <w:rPr>
          <w:b/>
          <w:bCs/>
        </w:rPr>
      </w:pPr>
      <w:bookmarkStart w:id="3" w:name="_Tabulky_registračních_značek"/>
      <w:bookmarkStart w:id="4" w:name="_Toc175028215"/>
      <w:bookmarkStart w:id="5" w:name="_Toc175031587"/>
      <w:bookmarkEnd w:id="3"/>
      <w:r w:rsidRPr="00A36855">
        <w:rPr>
          <w:b/>
          <w:bCs/>
        </w:rPr>
        <w:t>Tabulky registračních značek pro všechna silniční motorová vozidla a přípojná vozidla</w:t>
      </w:r>
      <w:bookmarkEnd w:id="4"/>
      <w:bookmarkEnd w:id="5"/>
    </w:p>
    <w:p w:rsidR="00F41B31" w:rsidRPr="00DA69A0" w:rsidRDefault="00F41B31" w:rsidP="00F41B31">
      <w:pPr>
        <w:rPr>
          <w:sz w:val="28"/>
          <w:szCs w:val="28"/>
        </w:rPr>
      </w:pPr>
    </w:p>
    <w:p w:rsidR="00F41B31" w:rsidRPr="00DA69A0" w:rsidRDefault="00F41B31" w:rsidP="00F41B31">
      <w:pPr>
        <w:rPr>
          <w:sz w:val="28"/>
          <w:szCs w:val="28"/>
        </w:rPr>
      </w:pPr>
    </w:p>
    <w:tbl>
      <w:tblPr>
        <w:tblpPr w:leftFromText="141" w:rightFromText="141" w:vertAnchor="page" w:horzAnchor="margin" w:tblpY="2971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6" w:name="_Toc175028216"/>
            <w:bookmarkStart w:id="7" w:name="_Toc175028495"/>
            <w:bookmarkStart w:id="8" w:name="_Toc175031588"/>
            <w:r>
              <w:t>Typ 101</w:t>
            </w:r>
            <w:bookmarkEnd w:id="6"/>
            <w:bookmarkEnd w:id="7"/>
            <w:bookmarkEnd w:id="8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" name="obrázek 1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41B31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2" name="obrázek 2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9" w:name="_Toc175028217"/>
            <w:bookmarkStart w:id="10" w:name="_Toc175028496"/>
            <w:bookmarkStart w:id="11" w:name="_Toc175031589"/>
            <w:r>
              <w:t>Typ 102</w:t>
            </w:r>
            <w:bookmarkEnd w:id="9"/>
            <w:bookmarkEnd w:id="10"/>
            <w:bookmarkEnd w:id="11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  <w:r w:rsidR="00920EDE">
              <w:rPr>
                <w:b/>
                <w:bCs/>
                <w:sz w:val="20"/>
              </w:rPr>
              <w:t>, motocykl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3" name="obrázek 3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12" w:name="_Toc175028218"/>
            <w:bookmarkStart w:id="13" w:name="_Toc175028497"/>
            <w:bookmarkStart w:id="14" w:name="_Toc175031590"/>
            <w:r>
              <w:t>Typ 103</w:t>
            </w:r>
            <w:bookmarkEnd w:id="12"/>
            <w:bookmarkEnd w:id="13"/>
            <w:bookmarkEnd w:id="14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pPr>
              <w:tabs>
                <w:tab w:val="left" w:pos="4250"/>
              </w:tabs>
            </w:pP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4" name="obrázek 4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41B31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5" name="obrázek 5" descr="reg zn ES 2Asta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eg zn ES 2Asta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15" w:name="_Toc175028219"/>
            <w:bookmarkStart w:id="16" w:name="_Toc175028498"/>
            <w:bookmarkStart w:id="17" w:name="_Toc175031591"/>
            <w:r>
              <w:t>Typ 104</w:t>
            </w:r>
            <w:bookmarkEnd w:id="15"/>
            <w:bookmarkEnd w:id="16"/>
            <w:bookmarkEnd w:id="17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6" name="obrázek 6" descr="reg zn ES 2Asta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reg zn ES 2Asta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18" w:name="_Toc175028220"/>
            <w:bookmarkStart w:id="19" w:name="_Toc175028499"/>
            <w:bookmarkStart w:id="20" w:name="_Toc175031592"/>
            <w:r>
              <w:t>Typ 105</w:t>
            </w:r>
            <w:bookmarkEnd w:id="18"/>
            <w:bookmarkEnd w:id="19"/>
            <w:bookmarkEnd w:id="20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r>
              <w:rPr>
                <w:noProof/>
              </w:rPr>
              <w:drawing>
                <wp:inline distT="0" distB="0" distL="0" distR="0">
                  <wp:extent cx="1159510" cy="854710"/>
                  <wp:effectExtent l="0" t="0" r="2540" b="2540"/>
                  <wp:docPr id="7" name="obrázek 7" descr="reg zn ES 3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reg zn ES 3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51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41B31">
              <w:t xml:space="preserve">                                </w:t>
            </w:r>
            <w:r>
              <w:rPr>
                <w:noProof/>
              </w:rPr>
              <w:drawing>
                <wp:inline distT="0" distB="0" distL="0" distR="0">
                  <wp:extent cx="1159510" cy="854710"/>
                  <wp:effectExtent l="0" t="0" r="2540" b="2540"/>
                  <wp:docPr id="8" name="obrázek 8" descr="reg zn ES 3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reg zn ES 3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51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pStyle w:val="Nadpis2"/>
            </w:pPr>
            <w:bookmarkStart w:id="21" w:name="_Toc175028221"/>
            <w:bookmarkStart w:id="22" w:name="_Toc175028500"/>
            <w:bookmarkStart w:id="23" w:name="_Toc175031593"/>
            <w:r>
              <w:t>Typ 106</w:t>
            </w:r>
            <w:bookmarkEnd w:id="21"/>
            <w:bookmarkEnd w:id="22"/>
            <w:bookmarkEnd w:id="23"/>
          </w:p>
        </w:tc>
        <w:tc>
          <w:tcPr>
            <w:tcW w:w="8062" w:type="dxa"/>
          </w:tcPr>
          <w:p w:rsidR="00F41B31" w:rsidRDefault="00F41B31" w:rsidP="00F41B3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EA55F1" w:rsidP="00F41B3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9" name="obrázek 9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41B31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59510" cy="854710"/>
                  <wp:effectExtent l="0" t="0" r="2540" b="2540"/>
                  <wp:docPr id="10" name="obrázek 10" descr="reg zn ES 3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reg zn ES 3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51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B31" w:rsidTr="00F41B31">
        <w:tc>
          <w:tcPr>
            <w:tcW w:w="1150" w:type="dxa"/>
          </w:tcPr>
          <w:p w:rsidR="00F41B31" w:rsidRDefault="00F41B31" w:rsidP="00F41B31">
            <w:pPr>
              <w:jc w:val="right"/>
            </w:pPr>
          </w:p>
        </w:tc>
        <w:tc>
          <w:tcPr>
            <w:tcW w:w="8062" w:type="dxa"/>
          </w:tcPr>
          <w:p w:rsidR="00F41B31" w:rsidRDefault="00F41B31" w:rsidP="00F41B31"/>
        </w:tc>
      </w:tr>
    </w:tbl>
    <w:p w:rsidR="00F41B31" w:rsidRDefault="00F41B31" w:rsidP="00F41B31"/>
    <w:p w:rsidR="00571A31" w:rsidRDefault="00571A31"/>
    <w:tbl>
      <w:tblPr>
        <w:tblW w:w="0" w:type="auto"/>
        <w:tblLook w:val="00A0" w:firstRow="1" w:lastRow="0" w:firstColumn="1" w:lastColumn="0" w:noHBand="0" w:noVBand="0"/>
      </w:tblPr>
      <w:tblGrid>
        <w:gridCol w:w="1148"/>
        <w:gridCol w:w="7924"/>
      </w:tblGrid>
      <w:tr w:rsidR="007D0241" w:rsidTr="00382DE2">
        <w:tc>
          <w:tcPr>
            <w:tcW w:w="1165" w:type="dxa"/>
            <w:shd w:val="clear" w:color="auto" w:fill="auto"/>
          </w:tcPr>
          <w:p w:rsidR="007D0241" w:rsidRDefault="00B67BAA" w:rsidP="00B67BAA">
            <w:pPr>
              <w:pStyle w:val="Nadpis2"/>
            </w:pPr>
            <w:bookmarkStart w:id="24" w:name="_Toc175028222"/>
            <w:bookmarkStart w:id="25" w:name="_Toc175028501"/>
            <w:bookmarkStart w:id="26" w:name="_Toc175031594"/>
            <w:r>
              <w:lastRenderedPageBreak/>
              <w:t>Typ 115</w:t>
            </w:r>
            <w:bookmarkEnd w:id="24"/>
            <w:bookmarkEnd w:id="25"/>
            <w:bookmarkEnd w:id="26"/>
          </w:p>
        </w:tc>
        <w:tc>
          <w:tcPr>
            <w:tcW w:w="8063" w:type="dxa"/>
            <w:shd w:val="clear" w:color="auto" w:fill="auto"/>
          </w:tcPr>
          <w:p w:rsidR="007D0241" w:rsidRDefault="00B67BAA" w:rsidP="00382DE2">
            <w:pPr>
              <w:ind w:right="-1809"/>
            </w:pPr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241" w:rsidRDefault="00B67BAA">
            <w:r w:rsidRPr="00382DE2"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241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11" name="obrázek 11" descr="reg zn ES 4US 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reg zn ES 4US 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67BAA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12" name="obrázek 12" descr="reg zn ES 4US 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reg zn ES 4US 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241" w:rsidRDefault="007D0241"/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B67BAA" w:rsidP="00B67BAA">
            <w:pPr>
              <w:pStyle w:val="Nadpis2"/>
            </w:pPr>
            <w:bookmarkStart w:id="27" w:name="_Toc175028223"/>
            <w:bookmarkStart w:id="28" w:name="_Toc175028502"/>
            <w:bookmarkStart w:id="29" w:name="_Toc175031595"/>
            <w:r>
              <w:t>Typ 116</w:t>
            </w:r>
            <w:bookmarkEnd w:id="27"/>
            <w:bookmarkEnd w:id="28"/>
            <w:bookmarkEnd w:id="29"/>
          </w:p>
        </w:tc>
        <w:tc>
          <w:tcPr>
            <w:tcW w:w="8063" w:type="dxa"/>
            <w:shd w:val="clear" w:color="auto" w:fill="auto"/>
          </w:tcPr>
          <w:p w:rsidR="007D0241" w:rsidRDefault="00B67BAA"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241" w:rsidRDefault="00B67BAA">
            <w:r w:rsidRPr="00382DE2"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 w:rsidRPr="00382DE2">
                <w:rPr>
                  <w:sz w:val="20"/>
                </w:rPr>
                <w:t>5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 w:rsidRPr="00382DE2">
                <w:rPr>
                  <w:sz w:val="20"/>
                </w:rPr>
                <w:t>110 mm</w:t>
              </w:r>
            </w:smartTag>
            <w:r w:rsidRPr="00382DE2"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241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3" name="obrázek 13" descr="reg zn ES 1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reg zn ES 1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67BAA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14" name="obrázek 14" descr="reg zn ES 4US 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reg zn ES 4US 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241" w:rsidTr="00382DE2">
        <w:tc>
          <w:tcPr>
            <w:tcW w:w="1165" w:type="dxa"/>
            <w:shd w:val="clear" w:color="auto" w:fill="auto"/>
          </w:tcPr>
          <w:p w:rsidR="007D0241" w:rsidRDefault="007D0241"/>
        </w:tc>
        <w:tc>
          <w:tcPr>
            <w:tcW w:w="8063" w:type="dxa"/>
            <w:shd w:val="clear" w:color="auto" w:fill="auto"/>
          </w:tcPr>
          <w:p w:rsidR="007D0241" w:rsidRDefault="007D0241"/>
        </w:tc>
      </w:tr>
    </w:tbl>
    <w:p w:rsidR="007D0241" w:rsidRDefault="007D0241"/>
    <w:p w:rsidR="007D0241" w:rsidRDefault="007D0241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8"/>
        <w:gridCol w:w="7934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30" w:name="_Toc175028224"/>
            <w:bookmarkStart w:id="31" w:name="_Toc175028503"/>
            <w:bookmarkStart w:id="32" w:name="_Toc175031596"/>
            <w:r>
              <w:t>Typ 118</w:t>
            </w:r>
            <w:bookmarkEnd w:id="30"/>
            <w:bookmarkEnd w:id="31"/>
            <w:bookmarkEnd w:id="3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15" name="obrázek 15" descr="reg zn ES 4Ast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reg zn ES 4Ast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9"/>
        <w:gridCol w:w="7933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33" w:name="_Toc175028225"/>
            <w:bookmarkStart w:id="34" w:name="_Toc175028504"/>
            <w:bookmarkStart w:id="35" w:name="_Toc175031597"/>
            <w:r>
              <w:t>Typ 119</w:t>
            </w:r>
            <w:bookmarkEnd w:id="33"/>
            <w:bookmarkEnd w:id="34"/>
            <w:bookmarkEnd w:id="3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ped se šlapadly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386715" cy="475615"/>
                  <wp:effectExtent l="0" t="0" r="0" b="635"/>
                  <wp:docPr id="16" name="obrázek 16" descr="reg zn 5Ast-mop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reg zn 5Ast-mop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671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D0241" w:rsidRDefault="007D0241"/>
    <w:p w:rsidR="004403A9" w:rsidRPr="00A36855" w:rsidRDefault="004403A9" w:rsidP="00A36855">
      <w:pPr>
        <w:pStyle w:val="Nadpis3"/>
        <w:pageBreakBefore/>
        <w:rPr>
          <w:b/>
          <w:bCs/>
        </w:rPr>
      </w:pPr>
      <w:bookmarkStart w:id="36" w:name="_Zvláštní_tabulky_s"/>
      <w:bookmarkStart w:id="37" w:name="_Toc175028226"/>
      <w:bookmarkStart w:id="38" w:name="_Toc175031598"/>
      <w:bookmarkEnd w:id="36"/>
      <w:r w:rsidRPr="00A36855">
        <w:rPr>
          <w:b/>
          <w:bCs/>
        </w:rPr>
        <w:lastRenderedPageBreak/>
        <w:t>Zvláštní tabulky s registrační značkou trvale manipulační</w:t>
      </w:r>
      <w:bookmarkEnd w:id="37"/>
      <w:bookmarkEnd w:id="38"/>
    </w:p>
    <w:p w:rsidR="004403A9" w:rsidRPr="00A36855" w:rsidRDefault="004403A9" w:rsidP="00A36855">
      <w:pPr>
        <w:pStyle w:val="Nadpis3"/>
        <w:rPr>
          <w:b/>
          <w:bCs/>
          <w:szCs w:val="28"/>
        </w:rPr>
      </w:pPr>
    </w:p>
    <w:p w:rsidR="00F175F9" w:rsidRPr="00F175F9" w:rsidRDefault="00F175F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39" w:name="_Toc175028227"/>
            <w:bookmarkStart w:id="40" w:name="_Toc175028506"/>
            <w:bookmarkStart w:id="41" w:name="_Toc175031599"/>
            <w:r>
              <w:t>Typ 131</w:t>
            </w:r>
            <w:bookmarkEnd w:id="39"/>
            <w:bookmarkEnd w:id="40"/>
            <w:bookmarkEnd w:id="4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 - zvláštní trvale manipulač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7" name="obrázek 17" descr="reg zn ES 1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reg zn ES 1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8" name="obrázek 18" descr="reg zn ES 1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reg zn ES 1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42" w:name="_Toc175028228"/>
            <w:bookmarkStart w:id="43" w:name="_Toc175028507"/>
            <w:bookmarkStart w:id="44" w:name="_Toc175031600"/>
            <w:r>
              <w:t>Typ 132</w:t>
            </w:r>
            <w:bookmarkEnd w:id="42"/>
            <w:bookmarkEnd w:id="43"/>
            <w:bookmarkEnd w:id="44"/>
          </w:p>
        </w:tc>
        <w:tc>
          <w:tcPr>
            <w:tcW w:w="8062" w:type="dxa"/>
          </w:tcPr>
          <w:p w:rsidR="004403A9" w:rsidRDefault="00B57F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  <w:r w:rsidR="00175C06">
              <w:rPr>
                <w:b/>
                <w:bCs/>
                <w:sz w:val="20"/>
              </w:rPr>
              <w:t xml:space="preserve">, </w:t>
            </w:r>
            <w:r w:rsidR="004403A9">
              <w:rPr>
                <w:b/>
                <w:bCs/>
                <w:sz w:val="20"/>
              </w:rPr>
              <w:t>traktor, samojízdný pracovní stroj - zvláštní trvale manipulač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9" name="obrázek 19" descr="reg zn ES 1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reg zn ES 1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45" w:name="_Toc175028229"/>
            <w:bookmarkStart w:id="46" w:name="_Toc175028508"/>
            <w:bookmarkStart w:id="47" w:name="_Toc175031601"/>
            <w:r>
              <w:t>Typ 136</w:t>
            </w:r>
            <w:bookmarkEnd w:id="45"/>
            <w:bookmarkEnd w:id="46"/>
            <w:bookmarkEnd w:id="47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zvláštní trvale manipulač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20" name="obrázek 20" descr="reg zn ES 1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reg zn ES 1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59510" cy="854710"/>
                  <wp:effectExtent l="0" t="0" r="2540" b="2540"/>
                  <wp:docPr id="21" name="obrázek 21" descr="reg zn ES 3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reg zn ES 3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51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48" w:name="_Toc175028230"/>
            <w:bookmarkStart w:id="49" w:name="_Toc175028509"/>
            <w:bookmarkStart w:id="50" w:name="_Toc175031602"/>
            <w:r>
              <w:t>Typ 138</w:t>
            </w:r>
            <w:bookmarkEnd w:id="48"/>
            <w:bookmarkEnd w:id="49"/>
            <w:bookmarkEnd w:id="50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, traktor, samojízdný pracovní stroj – zvláštní trvale manipulač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22" name="obrázek 22" descr="reg zn ES 4Ama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reg zn ES 4Ama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Pr="00A36855" w:rsidRDefault="004403A9" w:rsidP="00801A21">
      <w:pPr>
        <w:pStyle w:val="Nadpis3"/>
        <w:pageBreakBefore/>
        <w:rPr>
          <w:b/>
          <w:bCs/>
        </w:rPr>
      </w:pPr>
      <w:bookmarkStart w:id="51" w:name="_Tabulky_registračních_značek_1"/>
      <w:bookmarkStart w:id="52" w:name="_Toc175028231"/>
      <w:bookmarkStart w:id="53" w:name="_Toc175031603"/>
      <w:bookmarkEnd w:id="51"/>
      <w:r w:rsidRPr="00A36855">
        <w:rPr>
          <w:b/>
          <w:bCs/>
        </w:rPr>
        <w:lastRenderedPageBreak/>
        <w:t>Tabulky registračních značek pro traktor a jeho přípojná vozidla</w:t>
      </w:r>
      <w:bookmarkStart w:id="54" w:name="_Toc175028232"/>
      <w:bookmarkStart w:id="55" w:name="_Toc175028511"/>
      <w:bookmarkEnd w:id="52"/>
      <w:r w:rsidR="00801A21">
        <w:rPr>
          <w:b/>
          <w:bCs/>
        </w:rPr>
        <w:t xml:space="preserve"> </w:t>
      </w:r>
      <w:r w:rsidRPr="00A36855">
        <w:rPr>
          <w:b/>
          <w:bCs/>
        </w:rPr>
        <w:t>nebo samojízdný pracovní stroj</w:t>
      </w:r>
      <w:bookmarkEnd w:id="53"/>
      <w:bookmarkEnd w:id="54"/>
      <w:bookmarkEnd w:id="55"/>
    </w:p>
    <w:p w:rsidR="004403A9" w:rsidRDefault="004403A9">
      <w:pPr>
        <w:jc w:val="center"/>
        <w:rPr>
          <w:sz w:val="28"/>
        </w:rPr>
      </w:pPr>
    </w:p>
    <w:p w:rsidR="00F175F9" w:rsidRDefault="00F175F9">
      <w:pPr>
        <w:jc w:val="center"/>
        <w:rPr>
          <w:sz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56" w:name="_Toc175028233"/>
            <w:bookmarkStart w:id="57" w:name="_Toc175028512"/>
            <w:bookmarkStart w:id="58" w:name="_Toc175031604"/>
            <w:r>
              <w:t>Typ 151</w:t>
            </w:r>
            <w:bookmarkEnd w:id="56"/>
            <w:bookmarkEnd w:id="57"/>
            <w:bookmarkEnd w:id="58"/>
          </w:p>
        </w:tc>
        <w:tc>
          <w:tcPr>
            <w:tcW w:w="8062" w:type="dxa"/>
          </w:tcPr>
          <w:p w:rsidR="004403A9" w:rsidRDefault="00175C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</w:t>
            </w:r>
            <w:r w:rsidR="004403A9">
              <w:rPr>
                <w:b/>
                <w:bCs/>
                <w:sz w:val="20"/>
              </w:rPr>
              <w:t>raktor, samojízdný pracovní stroj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žlut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23" name="obrázek 23" descr="reg zn ES 1Atrak 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reg zn ES 1Atrak 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59" w:name="_Toc175028234"/>
            <w:bookmarkStart w:id="60" w:name="_Toc175028513"/>
            <w:bookmarkStart w:id="61" w:name="_Toc175031605"/>
            <w:r>
              <w:t>Typ 155</w:t>
            </w:r>
            <w:bookmarkEnd w:id="59"/>
            <w:bookmarkEnd w:id="60"/>
            <w:bookmarkEnd w:id="6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, samojízdný pracovní stroj a jejich 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žlut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24" name="obrázek 24" descr="reg zn ES 3Atrak 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reg zn ES 3Atrak 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62" w:name="_Toc175028235"/>
            <w:bookmarkStart w:id="63" w:name="_Toc175028514"/>
            <w:bookmarkStart w:id="64" w:name="_Toc175031606"/>
            <w:r>
              <w:t>Typ 158</w:t>
            </w:r>
            <w:bookmarkEnd w:id="62"/>
            <w:bookmarkEnd w:id="63"/>
            <w:bookmarkEnd w:id="64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, samojízdný pracovní stroj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žlut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25" name="obrázek 25" descr="reg zn ES 4Atrak 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reg zn ES 4Atrak 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Default="004403A9"/>
    <w:p w:rsidR="004403A9" w:rsidRPr="00A36855" w:rsidRDefault="004403A9" w:rsidP="00801A21">
      <w:pPr>
        <w:pStyle w:val="Nadpis3"/>
        <w:pageBreakBefore/>
        <w:rPr>
          <w:b/>
          <w:bCs/>
        </w:rPr>
      </w:pPr>
      <w:bookmarkStart w:id="65" w:name="_Tabulky_registračních_značek_2"/>
      <w:bookmarkStart w:id="66" w:name="_Toc175028236"/>
      <w:bookmarkStart w:id="67" w:name="_Toc175031607"/>
      <w:bookmarkEnd w:id="65"/>
      <w:r w:rsidRPr="00A36855">
        <w:rPr>
          <w:b/>
          <w:bCs/>
        </w:rPr>
        <w:lastRenderedPageBreak/>
        <w:t>Tabulky registračních značek pro vozidla, která jsou odhlášena</w:t>
      </w:r>
      <w:bookmarkStart w:id="68" w:name="_Toc175028237"/>
      <w:bookmarkEnd w:id="66"/>
      <w:r w:rsidR="00801A21">
        <w:rPr>
          <w:b/>
          <w:bCs/>
        </w:rPr>
        <w:t xml:space="preserve"> </w:t>
      </w:r>
      <w:r w:rsidRPr="00A36855">
        <w:rPr>
          <w:b/>
          <w:bCs/>
        </w:rPr>
        <w:t>z registru vozidel České republiky k trvalému vývozu do zahraničí</w:t>
      </w:r>
      <w:bookmarkEnd w:id="67"/>
      <w:bookmarkEnd w:id="68"/>
    </w:p>
    <w:p w:rsidR="004403A9" w:rsidRPr="00A36855" w:rsidRDefault="004403A9" w:rsidP="00A36855">
      <w:pPr>
        <w:pStyle w:val="Nadpis3"/>
        <w:rPr>
          <w:b/>
          <w:bCs/>
        </w:rPr>
      </w:pPr>
    </w:p>
    <w:p w:rsidR="00F175F9" w:rsidRPr="00DA69A0" w:rsidRDefault="00F175F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69" w:name="_Toc175028238"/>
            <w:bookmarkStart w:id="70" w:name="_Toc175028517"/>
            <w:bookmarkStart w:id="71" w:name="_Toc175031608"/>
            <w:r>
              <w:t>Typ 161</w:t>
            </w:r>
            <w:bookmarkEnd w:id="69"/>
            <w:bookmarkEnd w:id="70"/>
            <w:bookmarkEnd w:id="71"/>
          </w:p>
        </w:tc>
        <w:tc>
          <w:tcPr>
            <w:tcW w:w="8062" w:type="dxa"/>
          </w:tcPr>
          <w:p w:rsidR="004403A9" w:rsidRDefault="00175C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</w:t>
            </w:r>
            <w:r w:rsidR="004403A9">
              <w:rPr>
                <w:b/>
                <w:bCs/>
                <w:sz w:val="20"/>
              </w:rPr>
              <w:t>sobní, nákladní, autobus, speciál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26" name="obrázek 26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27" name="obrázek 27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72" w:name="_Toc175028239"/>
            <w:bookmarkStart w:id="73" w:name="_Toc175028518"/>
            <w:bookmarkStart w:id="74" w:name="_Toc175031609"/>
            <w:r>
              <w:t>Typ 162</w:t>
            </w:r>
            <w:bookmarkEnd w:id="72"/>
            <w:bookmarkEnd w:id="73"/>
            <w:bookmarkEnd w:id="74"/>
          </w:p>
        </w:tc>
        <w:tc>
          <w:tcPr>
            <w:tcW w:w="8062" w:type="dxa"/>
          </w:tcPr>
          <w:p w:rsidR="004403A9" w:rsidRDefault="004403A9" w:rsidP="00AD7A6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, traktor, samojízdný pracovní stroj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28" name="obrázek 28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75" w:name="_Toc175028240"/>
            <w:bookmarkStart w:id="76" w:name="_Toc175028519"/>
            <w:bookmarkStart w:id="77" w:name="_Toc175031610"/>
            <w:r>
              <w:t>Typ 163</w:t>
            </w:r>
            <w:bookmarkEnd w:id="75"/>
            <w:bookmarkEnd w:id="76"/>
            <w:bookmarkEnd w:id="77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pPr>
              <w:tabs>
                <w:tab w:val="left" w:pos="4250"/>
              </w:tabs>
            </w:pPr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29" name="obrázek 29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30" name="obrázek 30" descr="reg zn ES 2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reg zn ES 2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78" w:name="_Toc175028241"/>
            <w:bookmarkStart w:id="79" w:name="_Toc175028520"/>
            <w:bookmarkStart w:id="80" w:name="_Toc175031611"/>
            <w:r>
              <w:t>Typ 164</w:t>
            </w:r>
            <w:bookmarkEnd w:id="78"/>
            <w:bookmarkEnd w:id="79"/>
            <w:bookmarkEnd w:id="80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31" name="obrázek 31" descr="reg zn ES 2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reg zn ES 2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81" w:name="_Toc175028242"/>
            <w:bookmarkStart w:id="82" w:name="_Toc175028521"/>
            <w:bookmarkStart w:id="83" w:name="_Toc175031612"/>
            <w:r>
              <w:t>Typ 165</w:t>
            </w:r>
            <w:bookmarkEnd w:id="81"/>
            <w:bookmarkEnd w:id="82"/>
            <w:bookmarkEnd w:id="83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32" name="obrázek 32" descr="reg zn ES 3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reg zn ES 3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33" name="obrázek 33" descr="reg zn ES 3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reg zn ES 3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84" w:name="_Toc175028243"/>
            <w:bookmarkStart w:id="85" w:name="_Toc175028522"/>
            <w:bookmarkStart w:id="86" w:name="_Toc175031613"/>
            <w:r>
              <w:t>Typ 166</w:t>
            </w:r>
            <w:bookmarkEnd w:id="84"/>
            <w:bookmarkEnd w:id="85"/>
            <w:bookmarkEnd w:id="86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34" name="obrázek 34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35" name="obrázek 35" descr="reg zn ES 3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reg zn ES 3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87" w:name="_Toc175028244"/>
            <w:bookmarkStart w:id="88" w:name="_Toc175028523"/>
            <w:bookmarkStart w:id="89" w:name="_Toc175031614"/>
            <w:r>
              <w:t>Typ 175</w:t>
            </w:r>
            <w:bookmarkEnd w:id="87"/>
            <w:bookmarkEnd w:id="88"/>
            <w:bookmarkEnd w:id="89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36" name="obrázek 36" descr="reg zn ES 4US 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reg zn ES 4US 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37" name="obrázek 37" descr="reg zn ES 4US 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reg zn ES 4US 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90" w:name="_Toc175028245"/>
            <w:bookmarkStart w:id="91" w:name="_Toc175028524"/>
            <w:bookmarkStart w:id="92" w:name="_Toc175031615"/>
            <w:r>
              <w:t>Typ 176</w:t>
            </w:r>
            <w:bookmarkEnd w:id="90"/>
            <w:bookmarkEnd w:id="91"/>
            <w:bookmarkEnd w:id="9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71065" cy="475615"/>
                  <wp:effectExtent l="0" t="0" r="635" b="635"/>
                  <wp:docPr id="38" name="obrázek 38" descr="reg zn ES 1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reg zn ES 1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06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39" name="obrázek 39" descr="reg zn ES 4US 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reg zn ES 4US 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93" w:name="_Toc175028246"/>
            <w:bookmarkStart w:id="94" w:name="_Toc175028525"/>
            <w:bookmarkStart w:id="95" w:name="_Toc175031616"/>
            <w:r>
              <w:t>Typ 177</w:t>
            </w:r>
            <w:bookmarkEnd w:id="93"/>
            <w:bookmarkEnd w:id="94"/>
            <w:bookmarkEnd w:id="9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, samojízdný pracovní stroj a jejich přípojné vozidlo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 w:rsidP="00864A0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</w:t>
            </w:r>
            <w:r w:rsidR="00864A09">
              <w:rPr>
                <w:sz w:val="20"/>
              </w:rPr>
              <w:t xml:space="preserve">bílém </w:t>
            </w:r>
            <w:r>
              <w:rPr>
                <w:sz w:val="20"/>
              </w:rPr>
              <w:t>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40" name="obrázek 40" descr="reg zn ES 3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reg zn ES 3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8"/>
        <w:gridCol w:w="7934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96" w:name="_Toc175028247"/>
            <w:bookmarkStart w:id="97" w:name="_Toc175028526"/>
            <w:bookmarkStart w:id="98" w:name="_Toc175031617"/>
            <w:r>
              <w:t>Typ 178</w:t>
            </w:r>
            <w:bookmarkEnd w:id="96"/>
            <w:bookmarkEnd w:id="97"/>
            <w:bookmarkEnd w:id="98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 - vývozní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41" name="obrázek 41" descr="reg zn ES 4A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reg zn ES 4Aex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Pr="00A36855" w:rsidRDefault="004403A9" w:rsidP="00EB387B">
      <w:pPr>
        <w:pStyle w:val="Nadpis3"/>
        <w:pageBreakBefore/>
        <w:rPr>
          <w:b/>
          <w:bCs/>
        </w:rPr>
      </w:pPr>
      <w:bookmarkStart w:id="99" w:name="_Tabulky_registračních_značek_3"/>
      <w:bookmarkStart w:id="100" w:name="_Toc175028248"/>
      <w:bookmarkStart w:id="101" w:name="_Toc175031618"/>
      <w:bookmarkEnd w:id="99"/>
      <w:r w:rsidRPr="00A36855">
        <w:rPr>
          <w:b/>
          <w:bCs/>
        </w:rPr>
        <w:lastRenderedPageBreak/>
        <w:t>Tabulky registračních značek pro vozidla, jejichž vlastník nebo provozovatel je osoba požívající diplomatických nebo konzulárních výsad a</w:t>
      </w:r>
      <w:r w:rsidR="00015651">
        <w:rPr>
          <w:b/>
          <w:bCs/>
        </w:rPr>
        <w:t> </w:t>
      </w:r>
      <w:r w:rsidRPr="00A36855">
        <w:rPr>
          <w:b/>
          <w:bCs/>
        </w:rPr>
        <w:t>imunit podle příslušných mezinárodních smluv</w:t>
      </w:r>
      <w:bookmarkEnd w:id="100"/>
      <w:bookmarkEnd w:id="101"/>
    </w:p>
    <w:p w:rsidR="004403A9" w:rsidRPr="00A36855" w:rsidRDefault="004403A9" w:rsidP="00A36855">
      <w:pPr>
        <w:pStyle w:val="Nadpis3"/>
        <w:rPr>
          <w:b/>
          <w:bCs/>
        </w:rPr>
      </w:pPr>
    </w:p>
    <w:p w:rsidR="004403A9" w:rsidRPr="00DA69A0" w:rsidRDefault="004403A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02" w:name="_Toc175028249"/>
            <w:bookmarkStart w:id="103" w:name="_Toc175028528"/>
            <w:bookmarkStart w:id="104" w:name="_Toc175031619"/>
            <w:r>
              <w:t>Typ 201</w:t>
            </w:r>
            <w:bookmarkEnd w:id="102"/>
            <w:bookmarkEnd w:id="103"/>
            <w:bookmarkEnd w:id="104"/>
          </w:p>
        </w:tc>
        <w:tc>
          <w:tcPr>
            <w:tcW w:w="8062" w:type="dxa"/>
          </w:tcPr>
          <w:p w:rsidR="004403A9" w:rsidRDefault="00175C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</w:t>
            </w:r>
            <w:r w:rsidR="004403A9">
              <w:rPr>
                <w:b/>
                <w:bCs/>
                <w:sz w:val="20"/>
              </w:rPr>
              <w:t>sobní, nákladní, autobus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42" name="obrázek 42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43" name="obrázek 43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05" w:name="_Toc175028250"/>
            <w:bookmarkStart w:id="106" w:name="_Toc175028529"/>
            <w:bookmarkStart w:id="107" w:name="_Toc175031620"/>
            <w:r>
              <w:t>Typ 202</w:t>
            </w:r>
            <w:bookmarkEnd w:id="105"/>
            <w:bookmarkEnd w:id="106"/>
            <w:bookmarkEnd w:id="107"/>
          </w:p>
        </w:tc>
        <w:tc>
          <w:tcPr>
            <w:tcW w:w="8062" w:type="dxa"/>
          </w:tcPr>
          <w:p w:rsidR="004403A9" w:rsidRDefault="004403A9" w:rsidP="00AD7A6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44" name="obrázek 44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08" w:name="_Toc175028251"/>
            <w:bookmarkStart w:id="109" w:name="_Toc175028530"/>
            <w:bookmarkStart w:id="110" w:name="_Toc175031621"/>
            <w:r>
              <w:t>Typ 203</w:t>
            </w:r>
            <w:bookmarkEnd w:id="108"/>
            <w:bookmarkEnd w:id="109"/>
            <w:bookmarkEnd w:id="110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45" name="obrázek 45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46" name="obrázek 46" descr="reg zn ES 2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reg zn ES 2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11" w:name="_Toc175028252"/>
            <w:bookmarkStart w:id="112" w:name="_Toc175028531"/>
            <w:bookmarkStart w:id="113" w:name="_Toc175031622"/>
            <w:r>
              <w:t>Typ 204</w:t>
            </w:r>
            <w:bookmarkEnd w:id="111"/>
            <w:bookmarkEnd w:id="112"/>
            <w:bookmarkEnd w:id="113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47" name="obrázek 47" descr="reg zn ES 2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reg zn ES 2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14" w:name="_Toc175028253"/>
            <w:bookmarkStart w:id="115" w:name="_Toc175028532"/>
            <w:bookmarkStart w:id="116" w:name="_Toc175031623"/>
            <w:r>
              <w:t>Typ 205</w:t>
            </w:r>
            <w:bookmarkEnd w:id="114"/>
            <w:bookmarkEnd w:id="115"/>
            <w:bookmarkEnd w:id="116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48" name="obrázek 48" descr="reg zn ES 3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reg zn ES 3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49" name="obrázek 49" descr="reg zn ES 3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reg zn ES 3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17" w:name="_Toc175028254"/>
            <w:bookmarkStart w:id="118" w:name="_Toc175028533"/>
            <w:bookmarkStart w:id="119" w:name="_Toc175031624"/>
            <w:r>
              <w:t>Typ 206</w:t>
            </w:r>
            <w:bookmarkEnd w:id="117"/>
            <w:bookmarkEnd w:id="118"/>
            <w:bookmarkEnd w:id="119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50" name="obrázek 50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51" name="obrázek 51" descr="reg zn ES 3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reg zn ES 3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Default="004403A9"/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20" w:name="_Toc175028255"/>
            <w:bookmarkStart w:id="121" w:name="_Toc175028534"/>
            <w:bookmarkStart w:id="122" w:name="_Toc175031625"/>
            <w:r>
              <w:lastRenderedPageBreak/>
              <w:t>Typ 215</w:t>
            </w:r>
            <w:bookmarkEnd w:id="120"/>
            <w:bookmarkEnd w:id="121"/>
            <w:bookmarkEnd w:id="12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52" name="obrázek 52" descr="reg zn ES 4US 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reg zn ES 4US 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53" name="obrázek 53" descr="reg zn ES 4US 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reg zn ES 4US 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23" w:name="_Toc175028256"/>
            <w:bookmarkStart w:id="124" w:name="_Toc175028535"/>
            <w:bookmarkStart w:id="125" w:name="_Toc175031626"/>
            <w:r>
              <w:t>Typ 216</w:t>
            </w:r>
            <w:bookmarkEnd w:id="123"/>
            <w:bookmarkEnd w:id="124"/>
            <w:bookmarkEnd w:id="12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54" name="obrázek 54" descr="reg zn ES 1000CD00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reg zn ES 1000CD00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55" name="obrázek 55" descr="reg zn ES 4US 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reg zn ES 4US 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26" w:name="_Toc175028257"/>
            <w:bookmarkStart w:id="127" w:name="_Toc175028536"/>
            <w:bookmarkStart w:id="128" w:name="_Toc175031627"/>
            <w:r>
              <w:t>Typ 217</w:t>
            </w:r>
            <w:bookmarkEnd w:id="126"/>
            <w:bookmarkEnd w:id="127"/>
            <w:bookmarkEnd w:id="128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 a jejich přípojné vozidlo nebo samojízdný pracovní stroj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56" name="obrázek 56" descr="reg zn ES 30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reg zn ES 30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8"/>
        <w:gridCol w:w="7934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29" w:name="_Toc175028258"/>
            <w:bookmarkStart w:id="130" w:name="_Toc175028537"/>
            <w:bookmarkStart w:id="131" w:name="_Toc175031628"/>
            <w:r>
              <w:t>Typ 218</w:t>
            </w:r>
            <w:bookmarkEnd w:id="129"/>
            <w:bookmarkEnd w:id="130"/>
            <w:bookmarkEnd w:id="13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57" name="obrázek 57" descr="reg zn ES 400CD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reg zn ES 400CD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9"/>
        <w:gridCol w:w="7933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32" w:name="_Toc175028259"/>
            <w:bookmarkStart w:id="133" w:name="_Toc175028538"/>
            <w:bookmarkStart w:id="134" w:name="_Toc175031629"/>
            <w:r>
              <w:t>Typ 219</w:t>
            </w:r>
            <w:bookmarkEnd w:id="132"/>
            <w:bookmarkEnd w:id="133"/>
            <w:bookmarkEnd w:id="134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ped se šlapadly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356870" cy="483235"/>
                  <wp:effectExtent l="0" t="0" r="5080" b="0"/>
                  <wp:docPr id="58" name="obrázek 58" descr="reg zn 5CD000-moped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reg zn 5CD000-moped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87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Pr="00015651" w:rsidRDefault="004403A9" w:rsidP="00EB387B">
      <w:pPr>
        <w:pStyle w:val="Nadpis3"/>
        <w:pageBreakBefore/>
        <w:rPr>
          <w:b/>
          <w:bCs/>
        </w:rPr>
      </w:pPr>
      <w:bookmarkStart w:id="135" w:name="_Tabulky_registračních_značek_4"/>
      <w:bookmarkStart w:id="136" w:name="_Toc175028260"/>
      <w:bookmarkStart w:id="137" w:name="_Toc175031630"/>
      <w:bookmarkEnd w:id="135"/>
      <w:r w:rsidRPr="00015651">
        <w:rPr>
          <w:b/>
          <w:bCs/>
        </w:rPr>
        <w:lastRenderedPageBreak/>
        <w:t>Tabulky registračních značek pro vozidla, jejichž vlastník nebo provozovatel je administrativně – technický pracovník diplomatické nebo konzulární mise a požívající omezené diplomatické nebo konzulární výsady a imunity podle příslušných mezinárodních smluv</w:t>
      </w:r>
      <w:bookmarkEnd w:id="136"/>
      <w:bookmarkEnd w:id="137"/>
    </w:p>
    <w:p w:rsidR="004403A9" w:rsidRPr="00015651" w:rsidRDefault="004403A9" w:rsidP="00015651">
      <w:pPr>
        <w:pStyle w:val="Nadpis3"/>
        <w:rPr>
          <w:b/>
          <w:bCs/>
        </w:rPr>
      </w:pPr>
    </w:p>
    <w:p w:rsidR="004403A9" w:rsidRPr="00DA69A0" w:rsidRDefault="004403A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38" w:name="_Toc175028261"/>
            <w:bookmarkStart w:id="139" w:name="_Toc175028540"/>
            <w:bookmarkStart w:id="140" w:name="_Toc175031631"/>
            <w:r>
              <w:t>Typ 221</w:t>
            </w:r>
            <w:bookmarkEnd w:id="138"/>
            <w:bookmarkEnd w:id="139"/>
            <w:bookmarkEnd w:id="140"/>
          </w:p>
        </w:tc>
        <w:tc>
          <w:tcPr>
            <w:tcW w:w="8062" w:type="dxa"/>
          </w:tcPr>
          <w:p w:rsidR="004403A9" w:rsidRDefault="00175C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</w:t>
            </w:r>
            <w:r w:rsidR="004403A9">
              <w:rPr>
                <w:b/>
                <w:bCs/>
                <w:sz w:val="20"/>
              </w:rPr>
              <w:t>sobní, nákladní, autobus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59" name="obrázek 59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60" name="obrázek 60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41" w:name="_Toc175028262"/>
            <w:bookmarkStart w:id="142" w:name="_Toc175028541"/>
            <w:bookmarkStart w:id="143" w:name="_Toc175031632"/>
            <w:r>
              <w:t>Typ 222</w:t>
            </w:r>
            <w:bookmarkEnd w:id="141"/>
            <w:bookmarkEnd w:id="142"/>
            <w:bookmarkEnd w:id="143"/>
          </w:p>
        </w:tc>
        <w:tc>
          <w:tcPr>
            <w:tcW w:w="8062" w:type="dxa"/>
          </w:tcPr>
          <w:p w:rsidR="004403A9" w:rsidRDefault="004403A9" w:rsidP="00AD7A6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61" name="obrázek 61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44" w:name="_Toc175028263"/>
            <w:bookmarkStart w:id="145" w:name="_Toc175028542"/>
            <w:bookmarkStart w:id="146" w:name="_Toc175031633"/>
            <w:r>
              <w:t>Typ 223</w:t>
            </w:r>
            <w:bookmarkEnd w:id="144"/>
            <w:bookmarkEnd w:id="145"/>
            <w:bookmarkEnd w:id="146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62" name="obrázek 62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63" name="obrázek 63" descr="reg zn ES 2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reg zn ES 2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Default="004403A9">
      <w:pPr>
        <w:rPr>
          <w:sz w:val="16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47" w:name="_Toc175028264"/>
            <w:bookmarkStart w:id="148" w:name="_Toc175028543"/>
            <w:bookmarkStart w:id="149" w:name="_Toc175031634"/>
            <w:r>
              <w:t>Typ 224</w:t>
            </w:r>
            <w:bookmarkEnd w:id="147"/>
            <w:bookmarkEnd w:id="148"/>
            <w:bookmarkEnd w:id="149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442085" cy="854710"/>
                  <wp:effectExtent l="0" t="0" r="5715" b="2540"/>
                  <wp:docPr id="64" name="obrázek 64" descr="reg zn ES 2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reg zn ES 2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50" w:name="_Toc175028265"/>
            <w:bookmarkStart w:id="151" w:name="_Toc175028544"/>
            <w:bookmarkStart w:id="152" w:name="_Toc175031635"/>
            <w:r>
              <w:t>Typ 225</w:t>
            </w:r>
            <w:bookmarkEnd w:id="150"/>
            <w:bookmarkEnd w:id="151"/>
            <w:bookmarkEnd w:id="15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65" name="obrázek 65" descr="reg zn ES 3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reg zn ES 3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66" name="obrázek 66" descr="reg zn ES 3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reg zn ES 3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53" w:name="_Toc175028266"/>
            <w:bookmarkStart w:id="154" w:name="_Toc175028545"/>
            <w:bookmarkStart w:id="155" w:name="_Toc175031636"/>
            <w:r>
              <w:t>Typ 226</w:t>
            </w:r>
            <w:bookmarkEnd w:id="153"/>
            <w:bookmarkEnd w:id="154"/>
            <w:bookmarkEnd w:id="15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67" name="obrázek 67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68" name="obrázek 68" descr="reg zn ES 3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reg zn ES 3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56" w:name="_Toc175028267"/>
            <w:bookmarkStart w:id="157" w:name="_Toc175028546"/>
            <w:bookmarkStart w:id="158" w:name="_Toc175031637"/>
            <w:r>
              <w:lastRenderedPageBreak/>
              <w:t>Typ 235</w:t>
            </w:r>
            <w:bookmarkEnd w:id="156"/>
            <w:bookmarkEnd w:id="157"/>
            <w:bookmarkEnd w:id="158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69" name="obrázek 69" descr="reg zn ES 4US 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reg zn ES 4US 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70" name="obrázek 70" descr="reg zn ES 4US 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reg zn ES 4US 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59" w:name="_Toc175028268"/>
            <w:bookmarkStart w:id="160" w:name="_Toc175028547"/>
            <w:bookmarkStart w:id="161" w:name="_Toc175031638"/>
            <w:r>
              <w:t>Typ 236</w:t>
            </w:r>
            <w:bookmarkEnd w:id="159"/>
            <w:bookmarkEnd w:id="160"/>
            <w:bookmarkEnd w:id="16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71" name="obrázek 71" descr="reg zn ES 1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reg zn ES 1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72" name="obrázek 72" descr="reg zn ES 4US 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reg zn ES 4US 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62" w:name="_Toc175028269"/>
            <w:bookmarkStart w:id="163" w:name="_Toc175028548"/>
            <w:bookmarkStart w:id="164" w:name="_Toc175031639"/>
            <w:r>
              <w:t>Typ 237</w:t>
            </w:r>
            <w:bookmarkEnd w:id="162"/>
            <w:bookmarkEnd w:id="163"/>
            <w:bookmarkEnd w:id="164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 a jejich přípojné vozidlo nebo samojízdný pracovní stroj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73" name="obrázek 73" descr="reg zn ES 3000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reg zn ES 3000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8"/>
        <w:gridCol w:w="7934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65" w:name="_Toc175028270"/>
            <w:bookmarkStart w:id="166" w:name="_Toc175028549"/>
            <w:bookmarkStart w:id="167" w:name="_Toc175031640"/>
            <w:r>
              <w:t>Typ 238</w:t>
            </w:r>
            <w:bookmarkEnd w:id="165"/>
            <w:bookmarkEnd w:id="166"/>
            <w:bookmarkEnd w:id="167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74" name="obrázek 74" descr="reg zn ES 4OOXX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reg zn ES 4OOXX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9"/>
        <w:gridCol w:w="7933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68" w:name="_Toc175028271"/>
            <w:bookmarkStart w:id="169" w:name="_Toc175028550"/>
            <w:bookmarkStart w:id="170" w:name="_Toc175031641"/>
            <w:r>
              <w:t>Typ 239</w:t>
            </w:r>
            <w:bookmarkEnd w:id="168"/>
            <w:bookmarkEnd w:id="169"/>
            <w:bookmarkEnd w:id="170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moped se šlapadly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356870" cy="483235"/>
                  <wp:effectExtent l="0" t="0" r="5080" b="0"/>
                  <wp:docPr id="75" name="obrázek 75" descr="reg zn 5XX000-moped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reg zn 5XX000-moped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87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Pr="00015651" w:rsidRDefault="004403A9" w:rsidP="00EB387B">
      <w:pPr>
        <w:pStyle w:val="Nadpis3"/>
        <w:pageBreakBefore/>
        <w:rPr>
          <w:b/>
          <w:bCs/>
        </w:rPr>
      </w:pPr>
      <w:bookmarkStart w:id="171" w:name="_Tabulky_registračních_značek_6"/>
      <w:bookmarkStart w:id="172" w:name="_Toc175028272"/>
      <w:bookmarkStart w:id="173" w:name="_Toc175031642"/>
      <w:bookmarkEnd w:id="171"/>
      <w:r w:rsidRPr="00015651">
        <w:rPr>
          <w:b/>
          <w:bCs/>
        </w:rPr>
        <w:lastRenderedPageBreak/>
        <w:t>Tabulky registračních značek pro vozidla, jejichž vlastník nebo</w:t>
      </w:r>
      <w:r w:rsidR="00015651">
        <w:rPr>
          <w:b/>
          <w:bCs/>
        </w:rPr>
        <w:t xml:space="preserve"> </w:t>
      </w:r>
      <w:r w:rsidRPr="00015651">
        <w:rPr>
          <w:b/>
          <w:bCs/>
        </w:rPr>
        <w:t>provozovatel je služební personál diplomatické nebo konzulární mise nebo člen mezinárodní organizace</w:t>
      </w:r>
      <w:bookmarkEnd w:id="172"/>
      <w:bookmarkEnd w:id="173"/>
    </w:p>
    <w:p w:rsidR="004403A9" w:rsidRDefault="004403A9">
      <w:pPr>
        <w:jc w:val="center"/>
        <w:rPr>
          <w:sz w:val="28"/>
        </w:rPr>
      </w:pPr>
    </w:p>
    <w:p w:rsidR="004403A9" w:rsidRPr="00DA69A0" w:rsidRDefault="004403A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74" w:name="_Toc175028273"/>
            <w:bookmarkStart w:id="175" w:name="_Toc175028552"/>
            <w:bookmarkStart w:id="176" w:name="_Toc175031643"/>
            <w:r>
              <w:t>Typ 241</w:t>
            </w:r>
            <w:bookmarkEnd w:id="174"/>
            <w:bookmarkEnd w:id="175"/>
            <w:bookmarkEnd w:id="176"/>
          </w:p>
        </w:tc>
        <w:tc>
          <w:tcPr>
            <w:tcW w:w="8062" w:type="dxa"/>
          </w:tcPr>
          <w:p w:rsidR="004403A9" w:rsidRDefault="00175C06" w:rsidP="00920EDE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</w:t>
            </w:r>
            <w:r w:rsidR="00920EDE">
              <w:rPr>
                <w:b/>
                <w:bCs/>
                <w:sz w:val="20"/>
              </w:rPr>
              <w:t xml:space="preserve">sobní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76" name="obrázek 76" descr="reg zn ES 1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reg zn ES 1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77" name="obrázek 77" descr="reg zn ES 1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 descr="reg zn ES 1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77" w:name="_Toc175028274"/>
            <w:bookmarkStart w:id="178" w:name="_Toc175028553"/>
            <w:bookmarkStart w:id="179" w:name="_Toc175031644"/>
            <w:r>
              <w:t>Typ 242</w:t>
            </w:r>
            <w:bookmarkEnd w:id="177"/>
            <w:bookmarkEnd w:id="178"/>
            <w:bookmarkEnd w:id="179"/>
          </w:p>
        </w:tc>
        <w:tc>
          <w:tcPr>
            <w:tcW w:w="8062" w:type="dxa"/>
          </w:tcPr>
          <w:p w:rsidR="004403A9" w:rsidRDefault="004403A9" w:rsidP="00AD7A6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přípojné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78" name="obrázek 78" descr="reg zn ES 1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reg zn ES 1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80" w:name="_Toc175028275"/>
            <w:bookmarkStart w:id="181" w:name="_Toc175028554"/>
            <w:bookmarkStart w:id="182" w:name="_Toc175031645"/>
            <w:r>
              <w:t>Typ 245</w:t>
            </w:r>
            <w:bookmarkEnd w:id="180"/>
            <w:bookmarkEnd w:id="181"/>
            <w:bookmarkEnd w:id="18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osobní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79" name="obrázek 79" descr="reg zn ES 3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reg zn ES 3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80" name="obrázek 80" descr="reg zn ES 3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reg zn ES 3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83" w:name="_Toc175028276"/>
            <w:bookmarkStart w:id="184" w:name="_Toc175028555"/>
            <w:bookmarkStart w:id="185" w:name="_Toc175031646"/>
            <w:r>
              <w:t>Typ 246</w:t>
            </w:r>
            <w:bookmarkEnd w:id="183"/>
            <w:bookmarkEnd w:id="184"/>
            <w:bookmarkEnd w:id="18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osobní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81" name="obrázek 81" descr="reg zn ES 1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reg zn ES 1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82" name="obrázek 82" descr="reg zn ES 3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reg zn ES 3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86" w:name="_Toc175028277"/>
            <w:bookmarkStart w:id="187" w:name="_Toc175028556"/>
            <w:bookmarkStart w:id="188" w:name="_Toc175031647"/>
            <w:r>
              <w:t>Typ 255</w:t>
            </w:r>
            <w:bookmarkEnd w:id="186"/>
            <w:bookmarkEnd w:id="187"/>
            <w:bookmarkEnd w:id="188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osobní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83" name="obrázek 83" descr="reg zn ES 4US 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reg zn ES 4US 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84" name="obrázek 84" descr="reg zn ES 4US 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reg zn ES 4US 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89" w:name="_Toc175028278"/>
            <w:bookmarkStart w:id="190" w:name="_Toc175028557"/>
            <w:bookmarkStart w:id="191" w:name="_Toc175031648"/>
            <w:r>
              <w:t>Typ 256</w:t>
            </w:r>
            <w:bookmarkEnd w:id="189"/>
            <w:bookmarkEnd w:id="190"/>
            <w:bookmarkEnd w:id="19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osobní vozidlo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85" name="obrázek 85" descr="reg zn ES 1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reg zn ES 1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86" name="obrázek 86" descr="reg zn ES 4US 0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reg zn ES 4US 0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8"/>
        <w:gridCol w:w="7934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92" w:name="_Toc175028279"/>
            <w:bookmarkStart w:id="193" w:name="_Toc175028558"/>
            <w:bookmarkStart w:id="194" w:name="_Toc175031649"/>
            <w:r>
              <w:lastRenderedPageBreak/>
              <w:t>Typ 258</w:t>
            </w:r>
            <w:bookmarkEnd w:id="192"/>
            <w:bookmarkEnd w:id="193"/>
            <w:bookmarkEnd w:id="194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motocykl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87" name="obrázek 87" descr="reg zn ES 400XS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reg zn ES 400XS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Default="004403A9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9"/>
        <w:gridCol w:w="7933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195" w:name="_Toc175028280"/>
            <w:bookmarkStart w:id="196" w:name="_Toc175028559"/>
            <w:bookmarkStart w:id="197" w:name="_Toc175031650"/>
            <w:r>
              <w:t>Typ 259</w:t>
            </w:r>
            <w:bookmarkEnd w:id="195"/>
            <w:bookmarkEnd w:id="196"/>
            <w:bookmarkEnd w:id="197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moped se šlapadly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356870" cy="483235"/>
                  <wp:effectExtent l="0" t="0" r="5080" b="0"/>
                  <wp:docPr id="88" name="obrázek 88" descr="reg zn 5XS000-moped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reg zn 5XS000-moped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87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4403A9" w:rsidRPr="00015651" w:rsidRDefault="004403A9" w:rsidP="00EB387B">
      <w:pPr>
        <w:pStyle w:val="Nadpis3"/>
        <w:pageBreakBefore/>
        <w:rPr>
          <w:b/>
          <w:bCs/>
        </w:rPr>
      </w:pPr>
      <w:bookmarkStart w:id="198" w:name="_Tabulky_registračních_značek_5"/>
      <w:bookmarkStart w:id="199" w:name="_Toc175028281"/>
      <w:bookmarkStart w:id="200" w:name="_Toc175031651"/>
      <w:bookmarkEnd w:id="198"/>
      <w:r w:rsidRPr="00015651">
        <w:rPr>
          <w:b/>
          <w:bCs/>
        </w:rPr>
        <w:lastRenderedPageBreak/>
        <w:t>Tabulky registračních značek pro vozidla, jejichž vlastník nebo provozovatel je osoba vykonávající funkci honorárního konzula podle příslušných mezinárodních smluv</w:t>
      </w:r>
      <w:bookmarkEnd w:id="199"/>
      <w:bookmarkEnd w:id="200"/>
    </w:p>
    <w:p w:rsidR="004403A9" w:rsidRPr="00DA69A0" w:rsidRDefault="004403A9">
      <w:pPr>
        <w:jc w:val="center"/>
        <w:rPr>
          <w:sz w:val="28"/>
          <w:szCs w:val="28"/>
        </w:rPr>
      </w:pPr>
    </w:p>
    <w:p w:rsidR="004403A9" w:rsidRPr="00DA69A0" w:rsidRDefault="004403A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01" w:name="_Toc175028282"/>
            <w:bookmarkStart w:id="202" w:name="_Toc175028561"/>
            <w:bookmarkStart w:id="203" w:name="_Toc175031652"/>
            <w:r>
              <w:t>Typ 261</w:t>
            </w:r>
            <w:bookmarkEnd w:id="201"/>
            <w:bookmarkEnd w:id="202"/>
            <w:bookmarkEnd w:id="203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89" name="obrázek 89" descr="reg zn ES 1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reg zn ES 1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90" name="obrázek 90" descr="reg zn ES 1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reg zn ES 1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  <w:rPr>
                <w:sz w:val="16"/>
              </w:rPr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16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04" w:name="_Toc175028283"/>
            <w:bookmarkStart w:id="205" w:name="_Toc175028562"/>
            <w:bookmarkStart w:id="206" w:name="_Toc175031653"/>
            <w:r>
              <w:t>Typ 262</w:t>
            </w:r>
            <w:bookmarkEnd w:id="204"/>
            <w:bookmarkEnd w:id="205"/>
            <w:bookmarkEnd w:id="206"/>
          </w:p>
        </w:tc>
        <w:tc>
          <w:tcPr>
            <w:tcW w:w="8062" w:type="dxa"/>
          </w:tcPr>
          <w:p w:rsidR="004403A9" w:rsidRDefault="004403A9" w:rsidP="00AD7A6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91" name="obrázek 91" descr="reg zn ES 1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reg zn ES 1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  <w:rPr>
                <w:sz w:val="16"/>
              </w:rPr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16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07" w:name="_Toc175028284"/>
            <w:bookmarkStart w:id="208" w:name="_Toc175028563"/>
            <w:bookmarkStart w:id="209" w:name="_Toc175031654"/>
            <w:r>
              <w:t>Typ 265</w:t>
            </w:r>
            <w:bookmarkEnd w:id="207"/>
            <w:bookmarkEnd w:id="208"/>
            <w:bookmarkEnd w:id="209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92" name="obrázek 92" descr="reg zn ES 3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reg zn ES 3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 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93" name="obrázek 93" descr="reg zn ES 3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reg zn ES 3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  <w:rPr>
                <w:sz w:val="16"/>
              </w:rPr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16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10" w:name="_Toc175028285"/>
            <w:bookmarkStart w:id="211" w:name="_Toc175028564"/>
            <w:bookmarkStart w:id="212" w:name="_Toc175031655"/>
            <w:r>
              <w:t>Typ 266</w:t>
            </w:r>
            <w:bookmarkEnd w:id="210"/>
            <w:bookmarkEnd w:id="211"/>
            <w:bookmarkEnd w:id="212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94" name="obrázek 94" descr="reg zn ES 1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reg zn ES 1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37285" cy="854710"/>
                  <wp:effectExtent l="0" t="0" r="5715" b="2540"/>
                  <wp:docPr id="95" name="obrázek 95" descr="reg zn ES 3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reg zn ES 3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285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  <w:rPr>
                <w:sz w:val="16"/>
              </w:rPr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16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13" w:name="_Toc175028286"/>
            <w:bookmarkStart w:id="214" w:name="_Toc175028565"/>
            <w:bookmarkStart w:id="215" w:name="_Toc175031656"/>
            <w:r>
              <w:t>Typ 275</w:t>
            </w:r>
            <w:bookmarkEnd w:id="213"/>
            <w:bookmarkEnd w:id="214"/>
            <w:bookmarkEnd w:id="215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96" name="obrázek 96" descr="reg zn ES 4US 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reg zn ES 4US 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97" name="obrázek 97" descr="reg zn ES 4US 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reg zn ES 4US 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16" w:name="_Toc175028287"/>
            <w:bookmarkStart w:id="217" w:name="_Toc175028566"/>
            <w:bookmarkStart w:id="218" w:name="_Toc175031657"/>
            <w:r>
              <w:t>Typ 276</w:t>
            </w:r>
            <w:bookmarkEnd w:id="216"/>
            <w:bookmarkEnd w:id="217"/>
            <w:bookmarkEnd w:id="218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 -  pro osoby vykonávající funkci honorárního konsula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98" name="obrázek 98" descr="reg zn ES 1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reg zn ES 1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53185" cy="683895"/>
                  <wp:effectExtent l="0" t="0" r="0" b="1905"/>
                  <wp:docPr id="99" name="obrázek 99" descr="reg zn ES 4US 000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reg zn ES 4US 000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8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  <w:rPr>
                <w:sz w:val="16"/>
              </w:rPr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16"/>
              </w:rPr>
            </w:pP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19" w:name="_Toc175028288"/>
            <w:bookmarkStart w:id="220" w:name="_Toc175028567"/>
            <w:bookmarkStart w:id="221" w:name="_Toc175031658"/>
            <w:r>
              <w:t>Typ 278</w:t>
            </w:r>
            <w:bookmarkEnd w:id="219"/>
            <w:bookmarkEnd w:id="220"/>
            <w:bookmarkEnd w:id="221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 -  pro osoby vykonávající funkci honorárního konsula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modr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100" name="obrázek 100" descr="reg zn ES 4OOHC00 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 descr="reg zn ES 4OOHC00 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A9" w:rsidRPr="00015651" w:rsidRDefault="004403A9" w:rsidP="00015651">
      <w:pPr>
        <w:pStyle w:val="Nadpis3"/>
        <w:rPr>
          <w:b/>
          <w:bCs/>
        </w:rPr>
      </w:pPr>
      <w:bookmarkStart w:id="222" w:name="_Zvláštní_tabulky_s_1"/>
      <w:bookmarkStart w:id="223" w:name="_Toc175028289"/>
      <w:bookmarkStart w:id="224" w:name="_Toc175031659"/>
      <w:bookmarkEnd w:id="222"/>
      <w:r w:rsidRPr="00015651">
        <w:rPr>
          <w:b/>
          <w:bCs/>
        </w:rPr>
        <w:lastRenderedPageBreak/>
        <w:t xml:space="preserve">Zvláštní tabulky s registrační značkou pro zkušební </w:t>
      </w:r>
      <w:bookmarkEnd w:id="223"/>
      <w:bookmarkEnd w:id="224"/>
      <w:r w:rsidR="00920EDE">
        <w:rPr>
          <w:b/>
          <w:bCs/>
        </w:rPr>
        <w:t>provoz</w:t>
      </w:r>
    </w:p>
    <w:p w:rsidR="004403A9" w:rsidRPr="00DA69A0" w:rsidRDefault="004403A9">
      <w:pPr>
        <w:rPr>
          <w:sz w:val="28"/>
          <w:szCs w:val="28"/>
        </w:rPr>
      </w:pPr>
    </w:p>
    <w:p w:rsidR="00F175F9" w:rsidRPr="00DA69A0" w:rsidRDefault="00F175F9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25" w:name="_Toc175028290"/>
            <w:bookmarkStart w:id="226" w:name="_Toc175028569"/>
            <w:bookmarkStart w:id="227" w:name="_Toc175031660"/>
            <w:r>
              <w:t>Typ 351</w:t>
            </w:r>
            <w:bookmarkEnd w:id="225"/>
            <w:bookmarkEnd w:id="226"/>
            <w:bookmarkEnd w:id="227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01" name="obrázek 101" descr="reg zn ES 1Fzk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reg zn ES 1Fzk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02" name="obrázek 102" descr="reg zn ES 1Fzk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reg zn ES 1Fzk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28" w:name="_Toc175028291"/>
            <w:bookmarkStart w:id="229" w:name="_Toc175028570"/>
            <w:bookmarkStart w:id="230" w:name="_Toc175031661"/>
            <w:r>
              <w:t>Typ 352</w:t>
            </w:r>
            <w:bookmarkEnd w:id="228"/>
            <w:bookmarkEnd w:id="229"/>
            <w:bookmarkEnd w:id="230"/>
          </w:p>
        </w:tc>
        <w:tc>
          <w:tcPr>
            <w:tcW w:w="8062" w:type="dxa"/>
          </w:tcPr>
          <w:p w:rsidR="004403A9" w:rsidRDefault="004403A9" w:rsidP="00DC787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  <w:r w:rsidR="00175C06">
              <w:rPr>
                <w:b/>
                <w:bCs/>
                <w:sz w:val="20"/>
              </w:rPr>
              <w:t xml:space="preserve">, </w:t>
            </w:r>
            <w:r>
              <w:rPr>
                <w:b/>
                <w:bCs/>
                <w:sz w:val="20"/>
              </w:rPr>
              <w:t>traktor, samojízdný pracovní stroj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03" name="obrázek 103" descr="reg zn ES 1Fzk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reg zn ES 1Fzk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31" w:name="_Toc175028292"/>
            <w:bookmarkStart w:id="232" w:name="_Toc175028571"/>
            <w:bookmarkStart w:id="233" w:name="_Toc175031662"/>
            <w:r>
              <w:t>Typ 356</w:t>
            </w:r>
            <w:bookmarkEnd w:id="231"/>
            <w:bookmarkEnd w:id="232"/>
            <w:bookmarkEnd w:id="233"/>
          </w:p>
        </w:tc>
        <w:tc>
          <w:tcPr>
            <w:tcW w:w="8062" w:type="dxa"/>
          </w:tcPr>
          <w:p w:rsidR="004403A9" w:rsidRDefault="004403A9">
            <w:r>
              <w:rPr>
                <w:b/>
                <w:bCs/>
                <w:sz w:val="20"/>
              </w:rPr>
              <w:t>osobní, speciální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2163445" cy="475615"/>
                  <wp:effectExtent l="0" t="0" r="8255" b="635"/>
                  <wp:docPr id="104" name="obrázek 104" descr="reg zn ES 1Fzk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reg zn ES 1Fzk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45" cy="47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03A9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59510" cy="854710"/>
                  <wp:effectExtent l="0" t="0" r="2540" b="2540"/>
                  <wp:docPr id="105" name="obrázek 105" descr="reg zn ES 3Fzku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 descr="reg zn ES 3Fzku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51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  <w:tr w:rsidR="004403A9">
        <w:tc>
          <w:tcPr>
            <w:tcW w:w="1150" w:type="dxa"/>
          </w:tcPr>
          <w:p w:rsidR="004403A9" w:rsidRDefault="004403A9">
            <w:pPr>
              <w:pStyle w:val="Nadpis2"/>
            </w:pPr>
            <w:bookmarkStart w:id="234" w:name="_Toc175028293"/>
            <w:bookmarkStart w:id="235" w:name="_Toc175028572"/>
            <w:bookmarkStart w:id="236" w:name="_Toc175031663"/>
            <w:r>
              <w:t>Typ 357</w:t>
            </w:r>
            <w:bookmarkEnd w:id="234"/>
            <w:bookmarkEnd w:id="235"/>
            <w:bookmarkEnd w:id="236"/>
          </w:p>
        </w:tc>
        <w:tc>
          <w:tcPr>
            <w:tcW w:w="8062" w:type="dxa"/>
          </w:tcPr>
          <w:p w:rsidR="004403A9" w:rsidRDefault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, traktor, samojízdný pracovní stroj, přípojné vozidlo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EA55F1">
            <w:r>
              <w:rPr>
                <w:noProof/>
              </w:rPr>
              <w:drawing>
                <wp:inline distT="0" distB="0" distL="0" distR="0">
                  <wp:extent cx="854710" cy="683895"/>
                  <wp:effectExtent l="0" t="0" r="2540" b="1905"/>
                  <wp:docPr id="106" name="obrázek 106" descr="reg zn ES 4HFzku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reg zn ES 4HFzku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7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3A9">
        <w:tc>
          <w:tcPr>
            <w:tcW w:w="1150" w:type="dxa"/>
          </w:tcPr>
          <w:p w:rsidR="004403A9" w:rsidRDefault="004403A9">
            <w:pPr>
              <w:jc w:val="right"/>
            </w:pPr>
          </w:p>
        </w:tc>
        <w:tc>
          <w:tcPr>
            <w:tcW w:w="8062" w:type="dxa"/>
          </w:tcPr>
          <w:p w:rsidR="004403A9" w:rsidRDefault="004403A9"/>
        </w:tc>
      </w:tr>
    </w:tbl>
    <w:p w:rsidR="004403A9" w:rsidRDefault="004403A9"/>
    <w:p w:rsidR="00C4774D" w:rsidRDefault="00C4774D">
      <w:bookmarkStart w:id="237" w:name="_Zvláštní_registrační_značka"/>
      <w:bookmarkEnd w:id="237"/>
    </w:p>
    <w:p w:rsidR="00C4774D" w:rsidRPr="00015651" w:rsidRDefault="00C4774D" w:rsidP="00EB387B">
      <w:pPr>
        <w:pStyle w:val="Nadpis3"/>
        <w:pageBreakBefore/>
        <w:rPr>
          <w:b/>
          <w:bCs/>
        </w:rPr>
      </w:pPr>
      <w:bookmarkStart w:id="238" w:name="_Zvláštní_tabulky_s_2"/>
      <w:bookmarkStart w:id="239" w:name="_Toc175028296"/>
      <w:bookmarkStart w:id="240" w:name="_Toc175031666"/>
      <w:bookmarkEnd w:id="238"/>
      <w:r w:rsidRPr="00015651">
        <w:rPr>
          <w:b/>
          <w:bCs/>
        </w:rPr>
        <w:lastRenderedPageBreak/>
        <w:t>Zvláštní tabulky s registrační značkou pro historická vozidla, kterým byl vy</w:t>
      </w:r>
      <w:r w:rsidR="00AA3F13">
        <w:rPr>
          <w:b/>
          <w:bCs/>
        </w:rPr>
        <w:t>dán</w:t>
      </w:r>
      <w:r w:rsidRPr="00015651">
        <w:rPr>
          <w:b/>
          <w:bCs/>
        </w:rPr>
        <w:t xml:space="preserve"> průkaz historického vozidla</w:t>
      </w:r>
      <w:bookmarkEnd w:id="239"/>
      <w:bookmarkEnd w:id="240"/>
    </w:p>
    <w:p w:rsidR="00C4774D" w:rsidRPr="00DA69A0" w:rsidRDefault="00C4774D" w:rsidP="00C4774D">
      <w:pPr>
        <w:jc w:val="center"/>
        <w:rPr>
          <w:sz w:val="28"/>
          <w:szCs w:val="28"/>
        </w:rPr>
      </w:pPr>
    </w:p>
    <w:p w:rsidR="00C4774D" w:rsidRPr="00DA69A0" w:rsidRDefault="00C4774D" w:rsidP="00C4774D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3"/>
        <w:gridCol w:w="7939"/>
      </w:tblGrid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41" w:name="_Toc175028297"/>
            <w:bookmarkStart w:id="242" w:name="_Toc175028576"/>
            <w:bookmarkStart w:id="243" w:name="_Toc175031667"/>
            <w:r>
              <w:t>Typ 401</w:t>
            </w:r>
            <w:bookmarkEnd w:id="241"/>
            <w:bookmarkEnd w:id="242"/>
            <w:bookmarkEnd w:id="243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 - historická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07" name="obrázek 107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08" name="obrázek 108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44" w:name="_Toc175028298"/>
            <w:bookmarkStart w:id="245" w:name="_Toc175028577"/>
            <w:bookmarkStart w:id="246" w:name="_Toc175031668"/>
            <w:r>
              <w:t>Typ 402</w:t>
            </w:r>
            <w:bookmarkEnd w:id="244"/>
            <w:bookmarkEnd w:id="245"/>
            <w:bookmarkEnd w:id="246"/>
          </w:p>
        </w:tc>
        <w:tc>
          <w:tcPr>
            <w:tcW w:w="8062" w:type="dxa"/>
          </w:tcPr>
          <w:p w:rsidR="00C4774D" w:rsidRDefault="00C4774D" w:rsidP="00DC7870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, traktor, samojízdný pracovní stroj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09" name="obrázek 109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47" w:name="_Toc175028299"/>
            <w:bookmarkStart w:id="248" w:name="_Toc175028578"/>
            <w:bookmarkStart w:id="249" w:name="_Toc175031669"/>
            <w:r>
              <w:t>Typ 403</w:t>
            </w:r>
            <w:bookmarkEnd w:id="247"/>
            <w:bookmarkEnd w:id="248"/>
            <w:bookmarkEnd w:id="249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pPr>
              <w:tabs>
                <w:tab w:val="left" w:pos="4250"/>
              </w:tabs>
            </w:pPr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10" name="obrázek 110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A1511A">
              <w:rPr>
                <w:noProof/>
                <w:sz w:val="20"/>
              </w:rPr>
              <w:drawing>
                <wp:inline distT="0" distB="0" distL="0" distR="0">
                  <wp:extent cx="1449705" cy="862330"/>
                  <wp:effectExtent l="0" t="0" r="0" b="0"/>
                  <wp:docPr id="111" name="obrázek 111" descr="reg zn ES 2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reg zn ES 2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9705" cy="862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50" w:name="_Toc175028300"/>
            <w:bookmarkStart w:id="251" w:name="_Toc175028579"/>
            <w:bookmarkStart w:id="252" w:name="_Toc175031670"/>
            <w:r>
              <w:t>Typ 404</w:t>
            </w:r>
            <w:bookmarkEnd w:id="250"/>
            <w:bookmarkEnd w:id="251"/>
            <w:bookmarkEnd w:id="252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A1511A">
              <w:rPr>
                <w:noProof/>
                <w:sz w:val="20"/>
              </w:rPr>
              <w:drawing>
                <wp:inline distT="0" distB="0" distL="0" distR="0">
                  <wp:extent cx="1449705" cy="862330"/>
                  <wp:effectExtent l="0" t="0" r="0" b="0"/>
                  <wp:docPr id="112" name="obrázek 112" descr="reg zn ES 2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reg zn ES 2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9705" cy="862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53" w:name="_Toc175028301"/>
            <w:bookmarkStart w:id="254" w:name="_Toc175028580"/>
            <w:bookmarkStart w:id="255" w:name="_Toc175031671"/>
            <w:r>
              <w:t>Typ 405</w:t>
            </w:r>
            <w:bookmarkEnd w:id="253"/>
            <w:bookmarkEnd w:id="254"/>
            <w:bookmarkEnd w:id="255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A1511A">
              <w:rPr>
                <w:noProof/>
                <w:sz w:val="20"/>
              </w:rPr>
              <w:drawing>
                <wp:inline distT="0" distB="0" distL="0" distR="0">
                  <wp:extent cx="1211580" cy="884555"/>
                  <wp:effectExtent l="0" t="0" r="7620" b="0"/>
                  <wp:docPr id="113" name="obrázek 113" descr="reg zn ES 3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reg zn ES 3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                           </w:t>
            </w:r>
            <w:r w:rsidRPr="00A1511A">
              <w:rPr>
                <w:noProof/>
                <w:sz w:val="20"/>
              </w:rPr>
              <w:drawing>
                <wp:inline distT="0" distB="0" distL="0" distR="0">
                  <wp:extent cx="1211580" cy="884555"/>
                  <wp:effectExtent l="0" t="0" r="7620" b="0"/>
                  <wp:docPr id="114" name="obrázek 114" descr="reg zn ES 3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reg zn ES 3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56" w:name="_Toc175028302"/>
            <w:bookmarkStart w:id="257" w:name="_Toc175028581"/>
            <w:bookmarkStart w:id="258" w:name="_Toc175031672"/>
            <w:r>
              <w:t>Typ 406</w:t>
            </w:r>
            <w:bookmarkEnd w:id="256"/>
            <w:bookmarkEnd w:id="257"/>
            <w:bookmarkEnd w:id="258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15" name="obrázek 115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A1511A">
              <w:rPr>
                <w:noProof/>
                <w:sz w:val="20"/>
              </w:rPr>
              <w:drawing>
                <wp:inline distT="0" distB="0" distL="0" distR="0">
                  <wp:extent cx="1211580" cy="884555"/>
                  <wp:effectExtent l="0" t="0" r="7620" b="0"/>
                  <wp:docPr id="116" name="obrázek 116" descr="reg zn ES 3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reg zn ES 3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/>
        </w:tc>
      </w:tr>
    </w:tbl>
    <w:p w:rsidR="00C4774D" w:rsidRDefault="00C4774D" w:rsidP="00C4774D"/>
    <w:p w:rsidR="00C4774D" w:rsidRDefault="00C4774D" w:rsidP="00C4774D"/>
    <w:p w:rsidR="00C4774D" w:rsidRDefault="00C4774D" w:rsidP="00C4774D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3"/>
        <w:gridCol w:w="7939"/>
      </w:tblGrid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59" w:name="_Toc175028303"/>
            <w:bookmarkStart w:id="260" w:name="_Toc175028582"/>
            <w:bookmarkStart w:id="261" w:name="_Toc175031673"/>
            <w:r>
              <w:lastRenderedPageBreak/>
              <w:t>Typ 415</w:t>
            </w:r>
            <w:bookmarkEnd w:id="259"/>
            <w:bookmarkEnd w:id="260"/>
            <w:bookmarkEnd w:id="261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594E75">
              <w:rPr>
                <w:noProof/>
                <w:sz w:val="20"/>
              </w:rPr>
              <w:drawing>
                <wp:inline distT="0" distB="0" distL="0" distR="0">
                  <wp:extent cx="1323340" cy="676275"/>
                  <wp:effectExtent l="0" t="0" r="0" b="9525"/>
                  <wp:docPr id="117" name="obrázek 117" descr="reg zn ES 4US 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reg zn ES 4US 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34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                      </w:t>
            </w:r>
            <w:r w:rsidRPr="00594E75">
              <w:rPr>
                <w:noProof/>
                <w:sz w:val="20"/>
              </w:rPr>
              <w:drawing>
                <wp:inline distT="0" distB="0" distL="0" distR="0">
                  <wp:extent cx="1323340" cy="676275"/>
                  <wp:effectExtent l="0" t="0" r="0" b="9525"/>
                  <wp:docPr id="118" name="obrázek 118" descr="reg zn ES 4US 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reg zn ES 4US 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34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62" w:name="_Toc175028304"/>
            <w:bookmarkStart w:id="263" w:name="_Toc175028583"/>
            <w:bookmarkStart w:id="264" w:name="_Toc175031674"/>
            <w:r>
              <w:t>Typ 416</w:t>
            </w:r>
            <w:bookmarkEnd w:id="262"/>
            <w:bookmarkEnd w:id="263"/>
            <w:bookmarkEnd w:id="264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>
                <w:rPr>
                  <w:sz w:val="20"/>
                </w:rPr>
                <w:t>3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9E547B">
              <w:rPr>
                <w:noProof/>
                <w:sz w:val="20"/>
              </w:rPr>
              <w:drawing>
                <wp:inline distT="0" distB="0" distL="0" distR="0">
                  <wp:extent cx="2237740" cy="483235"/>
                  <wp:effectExtent l="0" t="0" r="0" b="0"/>
                  <wp:docPr id="119" name="obrázek 119" descr="reg zn ES 1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 descr="reg zn ES 1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594E75">
              <w:rPr>
                <w:noProof/>
                <w:sz w:val="20"/>
              </w:rPr>
              <w:drawing>
                <wp:inline distT="0" distB="0" distL="0" distR="0">
                  <wp:extent cx="1323340" cy="676275"/>
                  <wp:effectExtent l="0" t="0" r="0" b="9525"/>
                  <wp:docPr id="120" name="obrázek 120" descr="reg zn ES 4US 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reg zn ES 4US 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34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65" w:name="_Toc175028305"/>
            <w:bookmarkStart w:id="266" w:name="_Toc175028584"/>
            <w:bookmarkStart w:id="267" w:name="_Toc175031675"/>
            <w:r>
              <w:t>Typ 417</w:t>
            </w:r>
            <w:bookmarkEnd w:id="265"/>
            <w:bookmarkEnd w:id="266"/>
            <w:bookmarkEnd w:id="267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raktor a jeho přípojné vozidlo nebo samojízdný pracovní stroj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A1511A">
              <w:rPr>
                <w:noProof/>
                <w:sz w:val="20"/>
              </w:rPr>
              <w:drawing>
                <wp:inline distT="0" distB="0" distL="0" distR="0">
                  <wp:extent cx="1211580" cy="884555"/>
                  <wp:effectExtent l="0" t="0" r="7620" b="0"/>
                  <wp:docPr id="121" name="obrázek 121" descr="reg zn ES 3HV 00V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reg zn ES 3HV 00V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68" w:name="_Toc175028306"/>
            <w:bookmarkStart w:id="269" w:name="_Toc175028585"/>
            <w:bookmarkStart w:id="270" w:name="_Toc175031676"/>
            <w:r>
              <w:t>Typ 418</w:t>
            </w:r>
            <w:bookmarkEnd w:id="268"/>
            <w:bookmarkEnd w:id="269"/>
            <w:bookmarkEnd w:id="270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, traktor, samojízdný pracovní stroj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594E75">
              <w:rPr>
                <w:noProof/>
                <w:sz w:val="20"/>
              </w:rPr>
              <w:drawing>
                <wp:inline distT="0" distB="0" distL="0" distR="0">
                  <wp:extent cx="884555" cy="713740"/>
                  <wp:effectExtent l="0" t="0" r="0" b="0"/>
                  <wp:docPr id="122" name="obrázek 122" descr="reg zn ES 4HV 00 V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reg zn ES 4HV 00 V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4555" cy="713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774D" w:rsidRDefault="00C4774D" w:rsidP="00C4774D"/>
    <w:p w:rsidR="00C4774D" w:rsidRDefault="00C4774D" w:rsidP="00C4774D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9"/>
        <w:gridCol w:w="7933"/>
      </w:tblGrid>
      <w:tr w:rsidR="00C4774D" w:rsidTr="004403A9">
        <w:tc>
          <w:tcPr>
            <w:tcW w:w="1150" w:type="dxa"/>
          </w:tcPr>
          <w:p w:rsidR="00C4774D" w:rsidRDefault="00C4774D" w:rsidP="004403A9">
            <w:pPr>
              <w:pStyle w:val="Nadpis2"/>
            </w:pPr>
            <w:bookmarkStart w:id="271" w:name="_Toc175028307"/>
            <w:bookmarkStart w:id="272" w:name="_Toc175028586"/>
            <w:bookmarkStart w:id="273" w:name="_Toc175031677"/>
            <w:r>
              <w:t>Typ 419</w:t>
            </w:r>
            <w:bookmarkEnd w:id="271"/>
            <w:bookmarkEnd w:id="272"/>
            <w:bookmarkEnd w:id="273"/>
          </w:p>
        </w:tc>
        <w:tc>
          <w:tcPr>
            <w:tcW w:w="806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moped se šlapadly 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zelená písmena a číslice na bílém podkladu</w:t>
            </w:r>
          </w:p>
        </w:tc>
      </w:tr>
      <w:tr w:rsidR="00C4774D" w:rsidTr="004403A9">
        <w:tc>
          <w:tcPr>
            <w:tcW w:w="115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8062" w:type="dxa"/>
          </w:tcPr>
          <w:p w:rsidR="00C4774D" w:rsidRDefault="00EA55F1" w:rsidP="004403A9">
            <w:r w:rsidRPr="00594E75">
              <w:rPr>
                <w:noProof/>
                <w:sz w:val="20"/>
              </w:rPr>
              <w:drawing>
                <wp:inline distT="0" distB="0" distL="0" distR="0">
                  <wp:extent cx="364490" cy="490855"/>
                  <wp:effectExtent l="0" t="0" r="0" b="4445"/>
                  <wp:docPr id="123" name="obrázek 123" descr="reg zn 5HV- 00 V00 mop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" descr="reg zn 5HV- 00 V00 mop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49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Default="00C4774D" w:rsidP="00C4774D"/>
    <w:p w:rsidR="00C4774D" w:rsidRPr="00015651" w:rsidRDefault="00C4774D" w:rsidP="00015651">
      <w:pPr>
        <w:pStyle w:val="Nadpis3"/>
        <w:rPr>
          <w:b/>
          <w:bCs/>
        </w:rPr>
      </w:pPr>
      <w:bookmarkStart w:id="274" w:name="_Zvláštní_tabulky_s_3"/>
      <w:bookmarkStart w:id="275" w:name="_Toc175028308"/>
      <w:bookmarkStart w:id="276" w:name="_Toc175031678"/>
      <w:bookmarkEnd w:id="274"/>
      <w:r w:rsidRPr="00015651">
        <w:rPr>
          <w:b/>
          <w:bCs/>
        </w:rPr>
        <w:lastRenderedPageBreak/>
        <w:t>Zvláštní tabulky s registrační značkou pro sportovní vozidla, kterým byl vy</w:t>
      </w:r>
      <w:r w:rsidR="00AA3F13">
        <w:rPr>
          <w:b/>
          <w:bCs/>
        </w:rPr>
        <w:t>dán</w:t>
      </w:r>
      <w:r w:rsidRPr="00015651">
        <w:rPr>
          <w:b/>
          <w:bCs/>
        </w:rPr>
        <w:t xml:space="preserve"> průkaz sportovního vozidla</w:t>
      </w:r>
      <w:bookmarkEnd w:id="275"/>
      <w:bookmarkEnd w:id="276"/>
    </w:p>
    <w:p w:rsidR="00C4774D" w:rsidRPr="00DA69A0" w:rsidRDefault="00C4774D" w:rsidP="00C4774D">
      <w:pPr>
        <w:jc w:val="center"/>
        <w:rPr>
          <w:sz w:val="28"/>
          <w:szCs w:val="28"/>
        </w:rPr>
      </w:pPr>
    </w:p>
    <w:p w:rsidR="00C4774D" w:rsidRPr="00DA69A0" w:rsidRDefault="00C4774D" w:rsidP="00C4774D">
      <w:pPr>
        <w:rPr>
          <w:sz w:val="28"/>
          <w:szCs w:val="28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0"/>
        <w:gridCol w:w="7592"/>
      </w:tblGrid>
      <w:tr w:rsidR="00C4774D" w:rsidTr="004403A9">
        <w:tc>
          <w:tcPr>
            <w:tcW w:w="1510" w:type="dxa"/>
          </w:tcPr>
          <w:p w:rsidR="00C4774D" w:rsidRDefault="00C4774D" w:rsidP="004403A9">
            <w:pPr>
              <w:pStyle w:val="Nadpis2"/>
            </w:pPr>
            <w:bookmarkStart w:id="277" w:name="_Toc175028309"/>
            <w:bookmarkStart w:id="278" w:name="_Toc175028588"/>
            <w:bookmarkStart w:id="279" w:name="_Toc175031679"/>
            <w:r>
              <w:t>Typ 501</w:t>
            </w:r>
            <w:bookmarkEnd w:id="277"/>
            <w:bookmarkEnd w:id="278"/>
            <w:bookmarkEnd w:id="279"/>
          </w:p>
        </w:tc>
        <w:tc>
          <w:tcPr>
            <w:tcW w:w="770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sportovní vozidlo</w:t>
            </w: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770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3 tabulky o rozměru </w:t>
            </w:r>
            <w:smartTag w:uri="urn:schemas-microsoft-com:office:smarttags" w:element="metricconverter">
              <w:smartTagPr>
                <w:attr w:name="ProductID" w:val="330 mm"/>
              </w:smartTagPr>
              <w:r>
                <w:rPr>
                  <w:sz w:val="20"/>
                </w:rPr>
                <w:t>33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85 mm"/>
              </w:smartTagPr>
              <w:r>
                <w:rPr>
                  <w:sz w:val="20"/>
                </w:rPr>
                <w:t>85 mm</w:t>
              </w:r>
            </w:smartTag>
            <w:r>
              <w:rPr>
                <w:sz w:val="20"/>
              </w:rPr>
              <w:t xml:space="preserve"> (ze samolepicí fólie) – zelená písmena a číslice na bílém podkladu</w:t>
            </w: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7702" w:type="dxa"/>
          </w:tcPr>
          <w:p w:rsidR="00C4774D" w:rsidRDefault="00EA55F1" w:rsidP="004403A9">
            <w:r w:rsidRPr="00263C80">
              <w:rPr>
                <w:noProof/>
                <w:sz w:val="20"/>
              </w:rPr>
              <w:drawing>
                <wp:inline distT="0" distB="0" distL="0" distR="0">
                  <wp:extent cx="2237740" cy="490855"/>
                  <wp:effectExtent l="0" t="0" r="0" b="4445"/>
                  <wp:docPr id="124" name="obrázek 124" descr="reg zn ES 1SV 00R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reg zn ES 1SV 00R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263C80">
              <w:rPr>
                <w:noProof/>
                <w:sz w:val="20"/>
              </w:rPr>
              <w:drawing>
                <wp:inline distT="0" distB="0" distL="0" distR="0">
                  <wp:extent cx="2237740" cy="490855"/>
                  <wp:effectExtent l="0" t="0" r="0" b="4445"/>
                  <wp:docPr id="125" name="obrázek 125" descr="reg zn ES 1SV 00R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 descr="reg zn ES 1SV 00R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510" w:type="dxa"/>
            <w:vAlign w:val="center"/>
          </w:tcPr>
          <w:p w:rsidR="00C4774D" w:rsidRDefault="00C4774D" w:rsidP="004403A9">
            <w:pPr>
              <w:jc w:val="right"/>
              <w:rPr>
                <w:b/>
              </w:rPr>
            </w:pPr>
            <w:r w:rsidRPr="00E62051">
              <w:rPr>
                <w:b/>
              </w:rPr>
              <w:t>Typ 581</w:t>
            </w:r>
          </w:p>
          <w:p w:rsidR="00C4774D" w:rsidRPr="00975C53" w:rsidRDefault="00C4774D" w:rsidP="004403A9">
            <w:pPr>
              <w:jc w:val="right"/>
              <w:rPr>
                <w:b/>
                <w:sz w:val="16"/>
                <w:szCs w:val="16"/>
              </w:rPr>
            </w:pPr>
            <w:r w:rsidRPr="00975C53">
              <w:rPr>
                <w:b/>
                <w:sz w:val="16"/>
                <w:szCs w:val="16"/>
              </w:rPr>
              <w:t>(označení pro fólii)</w:t>
            </w:r>
          </w:p>
        </w:tc>
        <w:tc>
          <w:tcPr>
            <w:tcW w:w="7702" w:type="dxa"/>
          </w:tcPr>
          <w:p w:rsidR="00C4774D" w:rsidRPr="00263C80" w:rsidRDefault="00EA55F1" w:rsidP="004403A9">
            <w:pPr>
              <w:ind w:left="2450"/>
              <w:rPr>
                <w:sz w:val="20"/>
              </w:rPr>
            </w:pPr>
            <w:r w:rsidRPr="00124F5D">
              <w:rPr>
                <w:noProof/>
                <w:sz w:val="20"/>
              </w:rPr>
              <w:drawing>
                <wp:inline distT="0" distB="0" distL="0" distR="0">
                  <wp:extent cx="1553845" cy="453390"/>
                  <wp:effectExtent l="0" t="0" r="8255" b="3810"/>
                  <wp:docPr id="126" name="obrázek 126" descr="reg zn ES 2SV 340-85 nestandadní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reg zn ES 2SV 340-85 nestandadní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3845" cy="453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rPr>
          <w:trHeight w:val="1120"/>
        </w:trPr>
        <w:tc>
          <w:tcPr>
            <w:tcW w:w="9212" w:type="dxa"/>
            <w:gridSpan w:val="2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pStyle w:val="Nadpis2"/>
            </w:pPr>
            <w:bookmarkStart w:id="280" w:name="_Toc175028310"/>
            <w:bookmarkStart w:id="281" w:name="_Toc175028589"/>
            <w:bookmarkStart w:id="282" w:name="_Toc175031680"/>
            <w:r>
              <w:t>Typ 506</w:t>
            </w:r>
            <w:bookmarkEnd w:id="280"/>
            <w:bookmarkEnd w:id="281"/>
            <w:bookmarkEnd w:id="282"/>
          </w:p>
        </w:tc>
        <w:tc>
          <w:tcPr>
            <w:tcW w:w="770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sportovní vozidlo</w:t>
            </w: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770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,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a 3 tabulky o rozměru </w:t>
            </w:r>
            <w:smartTag w:uri="urn:schemas-microsoft-com:office:smarttags" w:element="metricconverter">
              <w:smartTagPr>
                <w:attr w:name="ProductID" w:val="330 mm"/>
              </w:smartTagPr>
              <w:r>
                <w:rPr>
                  <w:sz w:val="20"/>
                </w:rPr>
                <w:t>33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85 mm"/>
              </w:smartTagPr>
              <w:r>
                <w:rPr>
                  <w:sz w:val="20"/>
                </w:rPr>
                <w:t>85 mm</w:t>
              </w:r>
            </w:smartTag>
            <w:r>
              <w:rPr>
                <w:sz w:val="20"/>
              </w:rPr>
              <w:t xml:space="preserve"> (ze samolepicí fólie) – zelená písmena a číslice na bílém podkladu</w:t>
            </w: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7702" w:type="dxa"/>
          </w:tcPr>
          <w:p w:rsidR="00C4774D" w:rsidRDefault="00EA55F1" w:rsidP="004403A9">
            <w:r w:rsidRPr="00263C80">
              <w:rPr>
                <w:noProof/>
                <w:sz w:val="20"/>
              </w:rPr>
              <w:drawing>
                <wp:inline distT="0" distB="0" distL="0" distR="0">
                  <wp:extent cx="2237740" cy="490855"/>
                  <wp:effectExtent l="0" t="0" r="0" b="4445"/>
                  <wp:docPr id="127" name="obrázek 127" descr="reg zn ES 1SV 00R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reg zn ES 1SV 00R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774D">
              <w:t xml:space="preserve">     </w:t>
            </w:r>
            <w:r w:rsidRPr="00727EC2">
              <w:rPr>
                <w:noProof/>
                <w:sz w:val="20"/>
              </w:rPr>
              <w:drawing>
                <wp:inline distT="0" distB="0" distL="0" distR="0">
                  <wp:extent cx="1211580" cy="884555"/>
                  <wp:effectExtent l="0" t="0" r="7620" b="0"/>
                  <wp:docPr id="128" name="obrázek 128" descr="reg zn ES 3SV 00R 0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 descr="reg zn ES 3SV 00R 0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74D" w:rsidTr="004403A9">
        <w:tc>
          <w:tcPr>
            <w:tcW w:w="1510" w:type="dxa"/>
            <w:vAlign w:val="center"/>
          </w:tcPr>
          <w:p w:rsidR="00C4774D" w:rsidRDefault="00C4774D" w:rsidP="004403A9">
            <w:pPr>
              <w:jc w:val="right"/>
              <w:rPr>
                <w:b/>
              </w:rPr>
            </w:pPr>
            <w:r w:rsidRPr="00E62051">
              <w:rPr>
                <w:b/>
              </w:rPr>
              <w:t>Typ 5</w:t>
            </w:r>
            <w:r>
              <w:rPr>
                <w:b/>
              </w:rPr>
              <w:t>86</w:t>
            </w:r>
          </w:p>
          <w:p w:rsidR="00C4774D" w:rsidRDefault="00C4774D" w:rsidP="004403A9">
            <w:pPr>
              <w:jc w:val="right"/>
            </w:pPr>
            <w:r w:rsidRPr="00975C53">
              <w:rPr>
                <w:b/>
                <w:sz w:val="16"/>
                <w:szCs w:val="16"/>
              </w:rPr>
              <w:t>(označení pro fólii)</w:t>
            </w:r>
          </w:p>
        </w:tc>
        <w:tc>
          <w:tcPr>
            <w:tcW w:w="7702" w:type="dxa"/>
          </w:tcPr>
          <w:p w:rsidR="00C4774D" w:rsidRPr="00263C80" w:rsidRDefault="00EA55F1" w:rsidP="004403A9">
            <w:pPr>
              <w:ind w:left="2450"/>
              <w:rPr>
                <w:sz w:val="20"/>
              </w:rPr>
            </w:pPr>
            <w:r w:rsidRPr="00124F5D">
              <w:rPr>
                <w:noProof/>
                <w:sz w:val="20"/>
              </w:rPr>
              <w:drawing>
                <wp:inline distT="0" distB="0" distL="0" distR="0">
                  <wp:extent cx="1553845" cy="453390"/>
                  <wp:effectExtent l="0" t="0" r="8255" b="3810"/>
                  <wp:docPr id="129" name="obrázek 129" descr="reg zn ES 2SV 340-85 nestandadní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 descr="reg zn ES 2SV 340-85 nestandadní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3845" cy="453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774D" w:rsidRDefault="00C4774D" w:rsidP="00C4774D"/>
    <w:p w:rsidR="00C4774D" w:rsidRDefault="00C4774D" w:rsidP="00C4774D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6"/>
        <w:gridCol w:w="7576"/>
      </w:tblGrid>
      <w:tr w:rsidR="00C4774D" w:rsidTr="004403A9">
        <w:tc>
          <w:tcPr>
            <w:tcW w:w="1510" w:type="dxa"/>
          </w:tcPr>
          <w:p w:rsidR="00C4774D" w:rsidRDefault="00C4774D" w:rsidP="004403A9">
            <w:pPr>
              <w:pStyle w:val="Nadpis2"/>
            </w:pPr>
            <w:bookmarkStart w:id="283" w:name="_Toc175028311"/>
            <w:bookmarkStart w:id="284" w:name="_Toc175028590"/>
            <w:bookmarkStart w:id="285" w:name="_Toc175031681"/>
            <w:r>
              <w:t>Typ 519</w:t>
            </w:r>
            <w:bookmarkEnd w:id="283"/>
            <w:bookmarkEnd w:id="284"/>
            <w:bookmarkEnd w:id="285"/>
          </w:p>
        </w:tc>
        <w:tc>
          <w:tcPr>
            <w:tcW w:w="7702" w:type="dxa"/>
          </w:tcPr>
          <w:p w:rsidR="00C4774D" w:rsidRDefault="00C4774D" w:rsidP="004403A9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sportovní motocykl </w:t>
            </w:r>
          </w:p>
        </w:tc>
      </w:tr>
      <w:tr w:rsidR="00C4774D" w:rsidTr="004403A9">
        <w:tc>
          <w:tcPr>
            <w:tcW w:w="1510" w:type="dxa"/>
          </w:tcPr>
          <w:p w:rsidR="00C4774D" w:rsidRDefault="00C4774D" w:rsidP="004403A9">
            <w:pPr>
              <w:jc w:val="right"/>
            </w:pPr>
          </w:p>
        </w:tc>
        <w:tc>
          <w:tcPr>
            <w:tcW w:w="7702" w:type="dxa"/>
          </w:tcPr>
          <w:p w:rsidR="00C4774D" w:rsidRDefault="00C4774D" w:rsidP="004403A9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3 tabulky o 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(ze samolepicí fólie) – zelená písmena a číslice na bílém podkladu</w:t>
            </w:r>
          </w:p>
        </w:tc>
      </w:tr>
      <w:tr w:rsidR="00C4774D" w:rsidTr="004403A9">
        <w:tc>
          <w:tcPr>
            <w:tcW w:w="1510" w:type="dxa"/>
            <w:vAlign w:val="center"/>
          </w:tcPr>
          <w:p w:rsidR="00C4774D" w:rsidRDefault="00C4774D" w:rsidP="004403A9">
            <w:pPr>
              <w:jc w:val="right"/>
              <w:rPr>
                <w:b/>
              </w:rPr>
            </w:pPr>
            <w:r w:rsidRPr="00E62051">
              <w:rPr>
                <w:b/>
              </w:rPr>
              <w:t>Typ 5</w:t>
            </w:r>
            <w:r>
              <w:rPr>
                <w:b/>
              </w:rPr>
              <w:t>99</w:t>
            </w:r>
          </w:p>
          <w:p w:rsidR="00C4774D" w:rsidRDefault="00C4774D" w:rsidP="004403A9">
            <w:pPr>
              <w:jc w:val="right"/>
            </w:pPr>
            <w:r w:rsidRPr="00975C53">
              <w:rPr>
                <w:b/>
                <w:sz w:val="16"/>
                <w:szCs w:val="16"/>
              </w:rPr>
              <w:t>(označení pro fólii)</w:t>
            </w:r>
          </w:p>
        </w:tc>
        <w:tc>
          <w:tcPr>
            <w:tcW w:w="7702" w:type="dxa"/>
          </w:tcPr>
          <w:p w:rsidR="00C4774D" w:rsidRDefault="00EA55F1" w:rsidP="004403A9">
            <w:r w:rsidRPr="00263C80">
              <w:rPr>
                <w:noProof/>
                <w:sz w:val="20"/>
              </w:rPr>
              <w:drawing>
                <wp:inline distT="0" distB="0" distL="0" distR="0">
                  <wp:extent cx="364490" cy="490855"/>
                  <wp:effectExtent l="0" t="0" r="0" b="4445"/>
                  <wp:docPr id="130" name="obrázek 130" descr="reg zn 5SV- 00R 000 m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 descr="reg zn 5SV- 00R 000 m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49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774D" w:rsidRDefault="00C4774D" w:rsidP="00C4774D"/>
    <w:p w:rsidR="00AA3F13" w:rsidRDefault="00AA3F13">
      <w:r>
        <w:br w:type="page"/>
      </w:r>
    </w:p>
    <w:p w:rsidR="00E35895" w:rsidRDefault="00E35895" w:rsidP="00C4774D"/>
    <w:p w:rsidR="00C4774D" w:rsidRPr="00E35895" w:rsidRDefault="00E35895" w:rsidP="00E35895">
      <w:pPr>
        <w:pStyle w:val="Nadpis3"/>
        <w:rPr>
          <w:b/>
          <w:bCs/>
        </w:rPr>
      </w:pPr>
      <w:bookmarkStart w:id="286" w:name="_Registrační_značka_na"/>
      <w:bookmarkEnd w:id="286"/>
      <w:r>
        <w:rPr>
          <w:b/>
          <w:bCs/>
        </w:rPr>
        <w:t>Registrační značk</w:t>
      </w:r>
      <w:r w:rsidR="00AD7A60">
        <w:rPr>
          <w:b/>
          <w:bCs/>
        </w:rPr>
        <w:t>a</w:t>
      </w:r>
      <w:r>
        <w:rPr>
          <w:b/>
          <w:bCs/>
        </w:rPr>
        <w:t xml:space="preserve"> </w:t>
      </w:r>
      <w:r w:rsidR="00AA3F13">
        <w:rPr>
          <w:b/>
          <w:bCs/>
        </w:rPr>
        <w:t xml:space="preserve">k umístění </w:t>
      </w:r>
      <w:r>
        <w:rPr>
          <w:b/>
          <w:bCs/>
        </w:rPr>
        <w:t>na nosič jízdních kol</w:t>
      </w:r>
    </w:p>
    <w:tbl>
      <w:tblPr>
        <w:tblpPr w:leftFromText="141" w:rightFromText="141" w:vertAnchor="page" w:horzAnchor="margin" w:tblpY="2671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3"/>
        <w:gridCol w:w="7939"/>
      </w:tblGrid>
      <w:tr w:rsidR="00AA3F13" w:rsidTr="00920EDE">
        <w:tc>
          <w:tcPr>
            <w:tcW w:w="1133" w:type="dxa"/>
          </w:tcPr>
          <w:p w:rsidR="00AA3F13" w:rsidRDefault="00AA3F13" w:rsidP="00920EDE">
            <w:pPr>
              <w:pStyle w:val="Nadpis2"/>
            </w:pPr>
            <w:r>
              <w:t>Typ 602</w:t>
            </w:r>
          </w:p>
        </w:tc>
        <w:tc>
          <w:tcPr>
            <w:tcW w:w="7939" w:type="dxa"/>
          </w:tcPr>
          <w:p w:rsidR="00AA3F13" w:rsidRDefault="00AA3F13" w:rsidP="00920EDE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osič jízdních kol</w:t>
            </w:r>
          </w:p>
        </w:tc>
      </w:tr>
      <w:tr w:rsidR="00AA3F13" w:rsidTr="00920EDE">
        <w:tc>
          <w:tcPr>
            <w:tcW w:w="1133" w:type="dxa"/>
          </w:tcPr>
          <w:p w:rsidR="00AA3F13" w:rsidRDefault="00AA3F13" w:rsidP="00920EDE">
            <w:pPr>
              <w:jc w:val="right"/>
            </w:pPr>
          </w:p>
        </w:tc>
        <w:tc>
          <w:tcPr>
            <w:tcW w:w="7939" w:type="dxa"/>
          </w:tcPr>
          <w:p w:rsidR="00AA3F13" w:rsidRDefault="00AA3F13" w:rsidP="00920EDE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  <w:p w:rsidR="00AA3F13" w:rsidRDefault="00AA3F13" w:rsidP="00920EDE">
            <w:pPr>
              <w:rPr>
                <w:sz w:val="20"/>
              </w:rPr>
            </w:pPr>
          </w:p>
          <w:p w:rsidR="00AA3F13" w:rsidRDefault="00AA3F13" w:rsidP="00920EDE">
            <w:pPr>
              <w:rPr>
                <w:sz w:val="20"/>
              </w:rPr>
            </w:pPr>
            <w:r>
              <w:rPr>
                <w:sz w:val="20"/>
              </w:rPr>
              <w:t>V režimu standard</w:t>
            </w:r>
          </w:p>
          <w:p w:rsidR="00B57F06" w:rsidRDefault="00B57F06" w:rsidP="00920EDE">
            <w:pPr>
              <w:rPr>
                <w:sz w:val="20"/>
              </w:rPr>
            </w:pPr>
          </w:p>
          <w:p w:rsidR="00AA3F13" w:rsidRDefault="00AA3F13" w:rsidP="00920EDE">
            <w:pPr>
              <w:rPr>
                <w:sz w:val="20"/>
              </w:rPr>
            </w:pPr>
            <w:r w:rsidRPr="0062154D">
              <w:rPr>
                <w:noProof/>
                <w:sz w:val="20"/>
              </w:rPr>
              <w:drawing>
                <wp:inline distT="0" distB="0" distL="0" distR="0" wp14:anchorId="701EA1DA" wp14:editId="62341CA2">
                  <wp:extent cx="2771775" cy="612465"/>
                  <wp:effectExtent l="0" t="0" r="0" b="0"/>
                  <wp:docPr id="131" name="obrázek 131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2353" cy="6236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3F13" w:rsidTr="00920EDE">
        <w:tc>
          <w:tcPr>
            <w:tcW w:w="1133" w:type="dxa"/>
          </w:tcPr>
          <w:p w:rsidR="00AA3F13" w:rsidRDefault="00AA3F13" w:rsidP="00920EDE">
            <w:pPr>
              <w:jc w:val="right"/>
            </w:pPr>
          </w:p>
        </w:tc>
        <w:tc>
          <w:tcPr>
            <w:tcW w:w="7939" w:type="dxa"/>
          </w:tcPr>
          <w:p w:rsidR="00AA3F13" w:rsidRDefault="00AA3F13" w:rsidP="00920EDE"/>
        </w:tc>
      </w:tr>
    </w:tbl>
    <w:p w:rsidR="00E35895" w:rsidRDefault="00E35895" w:rsidP="00FB3C6A"/>
    <w:p w:rsidR="007D0CC7" w:rsidRDefault="007D0CC7" w:rsidP="00FB3C6A"/>
    <w:p w:rsidR="007D0CC7" w:rsidRDefault="007D0CC7" w:rsidP="00FB3C6A">
      <w:pPr>
        <w:framePr w:hSpace="141" w:wrap="around" w:vAnchor="page" w:hAnchor="margin" w:y="12599"/>
      </w:pPr>
    </w:p>
    <w:tbl>
      <w:tblPr>
        <w:tblW w:w="9173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08"/>
        <w:gridCol w:w="8365"/>
      </w:tblGrid>
      <w:tr w:rsidR="001D7344" w:rsidTr="00B57F06">
        <w:tc>
          <w:tcPr>
            <w:tcW w:w="808" w:type="dxa"/>
          </w:tcPr>
          <w:p w:rsidR="001D7344" w:rsidRDefault="001D7344" w:rsidP="00F0216A"/>
        </w:tc>
        <w:tc>
          <w:tcPr>
            <w:tcW w:w="8365" w:type="dxa"/>
          </w:tcPr>
          <w:p w:rsidR="001D7344" w:rsidRPr="006E3351" w:rsidRDefault="001D7344" w:rsidP="00B57F06">
            <w:pPr>
              <w:ind w:left="391"/>
              <w:rPr>
                <w:sz w:val="20"/>
                <w:szCs w:val="20"/>
              </w:rPr>
            </w:pPr>
            <w:r w:rsidRPr="006E3351">
              <w:rPr>
                <w:sz w:val="20"/>
                <w:szCs w:val="20"/>
              </w:rPr>
              <w:t>V režimu na Přání</w:t>
            </w:r>
          </w:p>
        </w:tc>
      </w:tr>
      <w:tr w:rsidR="001D7344" w:rsidTr="00B57F06">
        <w:tc>
          <w:tcPr>
            <w:tcW w:w="808" w:type="dxa"/>
          </w:tcPr>
          <w:p w:rsidR="001D7344" w:rsidRDefault="001D7344" w:rsidP="00F0216A">
            <w:pPr>
              <w:jc w:val="right"/>
            </w:pPr>
          </w:p>
        </w:tc>
        <w:tc>
          <w:tcPr>
            <w:tcW w:w="8365" w:type="dxa"/>
          </w:tcPr>
          <w:p w:rsidR="001D7344" w:rsidRDefault="001D7344" w:rsidP="00F0216A"/>
          <w:p w:rsidR="001D7344" w:rsidRDefault="001D7344" w:rsidP="00B57F06">
            <w:pPr>
              <w:tabs>
                <w:tab w:val="left" w:pos="549"/>
                <w:tab w:val="left" w:pos="6511"/>
              </w:tabs>
              <w:ind w:left="391"/>
            </w:pPr>
            <w:r>
              <w:rPr>
                <w:noProof/>
              </w:rPr>
              <w:drawing>
                <wp:inline distT="0" distB="0" distL="0" distR="0">
                  <wp:extent cx="2733675" cy="618331"/>
                  <wp:effectExtent l="0" t="0" r="0" b="0"/>
                  <wp:docPr id="149" name="Obraz 149" descr="nosič na kola 8 znak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osič na kola 8 znak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3480" cy="634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7344" w:rsidRDefault="001D7344" w:rsidP="00F0216A"/>
        </w:tc>
      </w:tr>
    </w:tbl>
    <w:p w:rsidR="001D7344" w:rsidRPr="006E3351" w:rsidRDefault="001D7344" w:rsidP="00B57F06">
      <w:pPr>
        <w:widowControl w:val="0"/>
        <w:autoSpaceDE w:val="0"/>
        <w:autoSpaceDN w:val="0"/>
        <w:adjustRightInd w:val="0"/>
        <w:ind w:firstLine="1276"/>
        <w:jc w:val="both"/>
        <w:rPr>
          <w:sz w:val="20"/>
          <w:szCs w:val="20"/>
        </w:rPr>
      </w:pPr>
      <w:r w:rsidRPr="006E3351">
        <w:rPr>
          <w:sz w:val="20"/>
          <w:szCs w:val="20"/>
        </w:rPr>
        <w:t>V režimu náhrady za poškozenou s přidělenou RZ</w:t>
      </w:r>
    </w:p>
    <w:p w:rsidR="001D7344" w:rsidRDefault="001D7344" w:rsidP="001D7344">
      <w:pPr>
        <w:widowControl w:val="0"/>
        <w:autoSpaceDE w:val="0"/>
        <w:autoSpaceDN w:val="0"/>
        <w:adjustRightInd w:val="0"/>
        <w:jc w:val="both"/>
      </w:pPr>
    </w:p>
    <w:p w:rsidR="001D7344" w:rsidRDefault="001D7344" w:rsidP="00B57F06">
      <w:pPr>
        <w:widowControl w:val="0"/>
        <w:autoSpaceDE w:val="0"/>
        <w:autoSpaceDN w:val="0"/>
        <w:adjustRightInd w:val="0"/>
        <w:ind w:left="1276"/>
        <w:jc w:val="both"/>
      </w:pPr>
      <w:r>
        <w:rPr>
          <w:noProof/>
        </w:rPr>
        <w:drawing>
          <wp:inline distT="0" distB="0" distL="0" distR="0">
            <wp:extent cx="2733068" cy="600075"/>
            <wp:effectExtent l="0" t="0" r="0" b="0"/>
            <wp:docPr id="148" name="Obraz 148" descr="nosič na kolo 6 znak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sič na kolo 6 znaků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500" cy="609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2C8A" w:rsidRDefault="00FF2C8A" w:rsidP="00FB3C6A"/>
    <w:p w:rsidR="00920EDE" w:rsidRDefault="00920EDE">
      <w:pPr>
        <w:rPr>
          <w:b/>
          <w:bCs/>
          <w:sz w:val="28"/>
        </w:rPr>
      </w:pPr>
      <w:bookmarkStart w:id="287" w:name="_Tabulky_registračních_značek_"/>
      <w:bookmarkEnd w:id="287"/>
      <w:r>
        <w:rPr>
          <w:b/>
          <w:bCs/>
        </w:rPr>
        <w:br w:type="page"/>
      </w:r>
    </w:p>
    <w:p w:rsidR="007D0CC7" w:rsidRPr="00A36855" w:rsidRDefault="007D0CC7" w:rsidP="00920EDE">
      <w:pPr>
        <w:pStyle w:val="Nadpis3"/>
        <w:rPr>
          <w:b/>
          <w:bCs/>
        </w:rPr>
      </w:pPr>
      <w:r w:rsidRPr="00A36855">
        <w:rPr>
          <w:b/>
          <w:bCs/>
        </w:rPr>
        <w:lastRenderedPageBreak/>
        <w:t>Tabulky registračních značek pro všechna silniční motorová vozidla a přípojná vozidla</w:t>
      </w:r>
      <w:r>
        <w:rPr>
          <w:b/>
          <w:bCs/>
        </w:rPr>
        <w:t xml:space="preserve"> na přání žadatele</w:t>
      </w:r>
    </w:p>
    <w:p w:rsidR="007D0CC7" w:rsidRDefault="007D0CC7" w:rsidP="00FB3C6A"/>
    <w:p w:rsidR="007D0CC7" w:rsidRDefault="007D0CC7" w:rsidP="007D0CC7"/>
    <w:tbl>
      <w:tblPr>
        <w:tblpPr w:leftFromText="141" w:rightFromText="141" w:vertAnchor="page" w:horzAnchor="margin" w:tblpY="2519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1</w:t>
            </w:r>
          </w:p>
        </w:tc>
        <w:tc>
          <w:tcPr>
            <w:tcW w:w="8062" w:type="dxa"/>
          </w:tcPr>
          <w:p w:rsidR="00483948" w:rsidRDefault="00483948" w:rsidP="00483948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32" name="obrázek 132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83948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33" name="obrázek 133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2</w:t>
            </w:r>
          </w:p>
        </w:tc>
        <w:tc>
          <w:tcPr>
            <w:tcW w:w="8062" w:type="dxa"/>
          </w:tcPr>
          <w:p w:rsidR="00483948" w:rsidRDefault="00483948" w:rsidP="00B57F06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  <w:r w:rsidR="00AD7A60">
              <w:rPr>
                <w:b/>
                <w:bCs/>
                <w:sz w:val="20"/>
              </w:rPr>
              <w:t>, motocykl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34" name="obrázek 134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3</w:t>
            </w:r>
          </w:p>
        </w:tc>
        <w:tc>
          <w:tcPr>
            <w:tcW w:w="8062" w:type="dxa"/>
          </w:tcPr>
          <w:p w:rsidR="00483948" w:rsidRDefault="00483948" w:rsidP="00483948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pPr>
              <w:tabs>
                <w:tab w:val="left" w:pos="4250"/>
              </w:tabs>
            </w:pPr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35" name="obrázek 135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83948">
              <w:t xml:space="preserve">     </w:t>
            </w:r>
            <w:r w:rsidRPr="0062154D">
              <w:rPr>
                <w:noProof/>
                <w:sz w:val="20"/>
              </w:rPr>
              <w:drawing>
                <wp:inline distT="0" distB="0" distL="0" distR="0">
                  <wp:extent cx="1405255" cy="892175"/>
                  <wp:effectExtent l="0" t="0" r="4445" b="3175"/>
                  <wp:docPr id="136" name="obrázek 136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5255" cy="892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4</w:t>
            </w:r>
          </w:p>
        </w:tc>
        <w:tc>
          <w:tcPr>
            <w:tcW w:w="8062" w:type="dxa"/>
          </w:tcPr>
          <w:p w:rsidR="00483948" w:rsidRDefault="00483948" w:rsidP="00483948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řípojné vozidlo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r w:rsidRPr="0062154D">
              <w:rPr>
                <w:noProof/>
                <w:sz w:val="20"/>
              </w:rPr>
              <w:drawing>
                <wp:inline distT="0" distB="0" distL="0" distR="0">
                  <wp:extent cx="1405255" cy="892175"/>
                  <wp:effectExtent l="0" t="0" r="4445" b="3175"/>
                  <wp:docPr id="137" name="obrázek 137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5255" cy="892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5</w:t>
            </w:r>
          </w:p>
        </w:tc>
        <w:tc>
          <w:tcPr>
            <w:tcW w:w="8062" w:type="dxa"/>
          </w:tcPr>
          <w:p w:rsidR="00483948" w:rsidRDefault="00483948" w:rsidP="00483948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r>
              <w:rPr>
                <w:noProof/>
              </w:rPr>
              <w:drawing>
                <wp:inline distT="0" distB="0" distL="0" distR="0">
                  <wp:extent cx="1115060" cy="817880"/>
                  <wp:effectExtent l="0" t="0" r="8890" b="1270"/>
                  <wp:docPr id="138" name="obrázek 138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060" cy="81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83948">
              <w:t xml:space="preserve">                                </w:t>
            </w:r>
            <w:r>
              <w:rPr>
                <w:noProof/>
              </w:rPr>
              <w:drawing>
                <wp:inline distT="0" distB="0" distL="0" distR="0">
                  <wp:extent cx="1115060" cy="817880"/>
                  <wp:effectExtent l="0" t="0" r="8890" b="1270"/>
                  <wp:docPr id="139" name="obrázek 139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060" cy="81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pStyle w:val="Nadpis2"/>
            </w:pPr>
            <w:r>
              <w:t>Typ 706</w:t>
            </w:r>
          </w:p>
        </w:tc>
        <w:tc>
          <w:tcPr>
            <w:tcW w:w="8062" w:type="dxa"/>
          </w:tcPr>
          <w:p w:rsidR="00483948" w:rsidRDefault="00483948" w:rsidP="00483948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EA55F1" w:rsidP="00483948"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40" name="obrázek 140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83948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115060" cy="817880"/>
                  <wp:effectExtent l="0" t="0" r="8890" b="1270"/>
                  <wp:docPr id="141" name="obrázek 141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060" cy="81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3948" w:rsidTr="00483948">
        <w:tc>
          <w:tcPr>
            <w:tcW w:w="1150" w:type="dxa"/>
          </w:tcPr>
          <w:p w:rsidR="00483948" w:rsidRDefault="00483948" w:rsidP="00483948">
            <w:pPr>
              <w:jc w:val="right"/>
            </w:pPr>
          </w:p>
        </w:tc>
        <w:tc>
          <w:tcPr>
            <w:tcW w:w="8062" w:type="dxa"/>
          </w:tcPr>
          <w:p w:rsidR="00483948" w:rsidRDefault="00483948" w:rsidP="00483948"/>
        </w:tc>
      </w:tr>
    </w:tbl>
    <w:p w:rsidR="00B66D98" w:rsidRDefault="00B66D98" w:rsidP="007D0CC7"/>
    <w:p w:rsidR="00483948" w:rsidRDefault="00483948" w:rsidP="007D0CC7"/>
    <w:p w:rsidR="00483948" w:rsidRDefault="00483948" w:rsidP="007D0CC7"/>
    <w:p w:rsidR="00B66D98" w:rsidRDefault="00B66D98" w:rsidP="007D0CC7"/>
    <w:p w:rsidR="00B66D98" w:rsidRDefault="00B66D98" w:rsidP="007D0CC7"/>
    <w:tbl>
      <w:tblPr>
        <w:tblpPr w:leftFromText="141" w:rightFromText="141" w:vertAnchor="page" w:horzAnchor="margin" w:tblpY="1079"/>
        <w:tblW w:w="0" w:type="auto"/>
        <w:tblLook w:val="00A0" w:firstRow="1" w:lastRow="0" w:firstColumn="1" w:lastColumn="0" w:noHBand="0" w:noVBand="0"/>
      </w:tblPr>
      <w:tblGrid>
        <w:gridCol w:w="1148"/>
        <w:gridCol w:w="7924"/>
      </w:tblGrid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pStyle w:val="Nadpis2"/>
            </w:pPr>
            <w:r>
              <w:t xml:space="preserve">Typ </w:t>
            </w:r>
            <w:r w:rsidR="00FF2C8A">
              <w:t>7</w:t>
            </w:r>
            <w:r>
              <w:t>15</w:t>
            </w:r>
          </w:p>
        </w:tc>
        <w:tc>
          <w:tcPr>
            <w:tcW w:w="8063" w:type="dxa"/>
            <w:shd w:val="clear" w:color="auto" w:fill="auto"/>
          </w:tcPr>
          <w:p w:rsidR="007D0CC7" w:rsidRDefault="007D0CC7" w:rsidP="00382DE2">
            <w:pPr>
              <w:ind w:right="-1809"/>
            </w:pPr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CC7" w:rsidRDefault="007D0CC7" w:rsidP="00382DE2">
            <w:r w:rsidRPr="00382DE2"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CC7" w:rsidRDefault="00EA55F1" w:rsidP="00382DE2">
            <w:r>
              <w:rPr>
                <w:noProof/>
              </w:rPr>
              <w:drawing>
                <wp:inline distT="0" distB="0" distL="0" distR="0">
                  <wp:extent cx="1337945" cy="691515"/>
                  <wp:effectExtent l="0" t="0" r="0" b="0"/>
                  <wp:docPr id="142" name="obrázek 142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945" cy="69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D0CC7">
              <w:t xml:space="preserve">                           </w:t>
            </w:r>
            <w:r>
              <w:rPr>
                <w:noProof/>
              </w:rPr>
              <w:drawing>
                <wp:inline distT="0" distB="0" distL="0" distR="0">
                  <wp:extent cx="1337945" cy="691515"/>
                  <wp:effectExtent l="0" t="0" r="0" b="0"/>
                  <wp:docPr id="143" name="obrázek 143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945" cy="69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CC7" w:rsidRDefault="007D0CC7" w:rsidP="00382DE2"/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pStyle w:val="Nadpis2"/>
            </w:pPr>
            <w:r>
              <w:t xml:space="preserve">Typ </w:t>
            </w:r>
            <w:r w:rsidR="00FF2C8A">
              <w:t>7</w:t>
            </w:r>
            <w:r>
              <w:t>16</w:t>
            </w:r>
          </w:p>
        </w:tc>
        <w:tc>
          <w:tcPr>
            <w:tcW w:w="8063" w:type="dxa"/>
            <w:shd w:val="clear" w:color="auto" w:fill="auto"/>
          </w:tcPr>
          <w:p w:rsidR="007D0CC7" w:rsidRDefault="007D0CC7" w:rsidP="00382DE2"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CC7" w:rsidRDefault="007D0CC7" w:rsidP="00382DE2">
            <w:r w:rsidRPr="00382DE2"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 w:rsidRPr="00382DE2">
                <w:rPr>
                  <w:sz w:val="20"/>
                </w:rPr>
                <w:t>5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 w:rsidRPr="00382DE2">
                <w:rPr>
                  <w:sz w:val="20"/>
                </w:rPr>
                <w:t>110 mm</w:t>
              </w:r>
            </w:smartTag>
            <w:r w:rsidRPr="00382DE2"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7D0CC7" w:rsidRDefault="00EA55F1" w:rsidP="00382DE2">
            <w:r>
              <w:rPr>
                <w:noProof/>
              </w:rPr>
              <w:drawing>
                <wp:inline distT="0" distB="0" distL="0" distR="0">
                  <wp:extent cx="2125980" cy="490855"/>
                  <wp:effectExtent l="0" t="0" r="7620" b="4445"/>
                  <wp:docPr id="144" name="obrázek 144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D0CC7">
              <w:t xml:space="preserve">     </w:t>
            </w:r>
            <w:r>
              <w:rPr>
                <w:noProof/>
              </w:rPr>
              <w:drawing>
                <wp:inline distT="0" distB="0" distL="0" distR="0">
                  <wp:extent cx="1337945" cy="691515"/>
                  <wp:effectExtent l="0" t="0" r="0" b="0"/>
                  <wp:docPr id="145" name="obrázek 145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945" cy="69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CC7" w:rsidTr="00382DE2">
        <w:tc>
          <w:tcPr>
            <w:tcW w:w="1165" w:type="dxa"/>
            <w:shd w:val="clear" w:color="auto" w:fill="auto"/>
          </w:tcPr>
          <w:p w:rsidR="007D0CC7" w:rsidRDefault="007D0CC7" w:rsidP="00382DE2"/>
        </w:tc>
        <w:tc>
          <w:tcPr>
            <w:tcW w:w="8063" w:type="dxa"/>
            <w:shd w:val="clear" w:color="auto" w:fill="auto"/>
          </w:tcPr>
          <w:p w:rsidR="007D0CC7" w:rsidRDefault="007D0CC7" w:rsidP="00382DE2"/>
        </w:tc>
      </w:tr>
    </w:tbl>
    <w:p w:rsidR="00382DE2" w:rsidRPr="00382DE2" w:rsidRDefault="00382DE2" w:rsidP="00382DE2">
      <w:pPr>
        <w:rPr>
          <w:vanish/>
        </w:rPr>
      </w:pPr>
    </w:p>
    <w:tbl>
      <w:tblPr>
        <w:tblW w:w="9266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62"/>
      </w:tblGrid>
      <w:tr w:rsidR="007D0CC7" w:rsidTr="003D5117">
        <w:tc>
          <w:tcPr>
            <w:tcW w:w="1204" w:type="dxa"/>
          </w:tcPr>
          <w:p w:rsidR="007D0CC7" w:rsidRDefault="007D0CC7" w:rsidP="005B55C3">
            <w:pPr>
              <w:pStyle w:val="Nadpis2"/>
            </w:pPr>
            <w:r>
              <w:t xml:space="preserve">Typ </w:t>
            </w:r>
            <w:r w:rsidR="00FF2C8A">
              <w:t>7</w:t>
            </w:r>
            <w:r>
              <w:t>18</w:t>
            </w:r>
          </w:p>
        </w:tc>
        <w:tc>
          <w:tcPr>
            <w:tcW w:w="8062" w:type="dxa"/>
          </w:tcPr>
          <w:p w:rsidR="007D0CC7" w:rsidRDefault="007D0CC7" w:rsidP="005B55C3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</w:t>
            </w:r>
          </w:p>
        </w:tc>
      </w:tr>
      <w:tr w:rsidR="007D0CC7" w:rsidTr="003D5117">
        <w:tc>
          <w:tcPr>
            <w:tcW w:w="1204" w:type="dxa"/>
          </w:tcPr>
          <w:p w:rsidR="007D0CC7" w:rsidRDefault="007D0CC7" w:rsidP="005B55C3">
            <w:pPr>
              <w:jc w:val="right"/>
            </w:pPr>
          </w:p>
        </w:tc>
        <w:tc>
          <w:tcPr>
            <w:tcW w:w="8062" w:type="dxa"/>
          </w:tcPr>
          <w:p w:rsidR="007D0CC7" w:rsidRDefault="007D0CC7" w:rsidP="005B55C3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7D0CC7" w:rsidTr="003D5117">
        <w:tc>
          <w:tcPr>
            <w:tcW w:w="1204" w:type="dxa"/>
          </w:tcPr>
          <w:p w:rsidR="007D0CC7" w:rsidRDefault="007D0CC7" w:rsidP="005B55C3">
            <w:pPr>
              <w:jc w:val="right"/>
            </w:pPr>
          </w:p>
        </w:tc>
        <w:tc>
          <w:tcPr>
            <w:tcW w:w="8062" w:type="dxa"/>
          </w:tcPr>
          <w:p w:rsidR="007D0CC7" w:rsidRDefault="00EA55F1" w:rsidP="005B55C3">
            <w:r>
              <w:rPr>
                <w:noProof/>
              </w:rPr>
              <w:drawing>
                <wp:inline distT="0" distB="0" distL="0" distR="0">
                  <wp:extent cx="817880" cy="647065"/>
                  <wp:effectExtent l="0" t="0" r="1270" b="635"/>
                  <wp:docPr id="146" name="obrázek 146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7880" cy="647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CC7" w:rsidTr="003D5117">
        <w:tc>
          <w:tcPr>
            <w:tcW w:w="1204" w:type="dxa"/>
          </w:tcPr>
          <w:p w:rsidR="007D0CC7" w:rsidRDefault="007D0CC7" w:rsidP="005B55C3">
            <w:pPr>
              <w:jc w:val="right"/>
            </w:pPr>
          </w:p>
          <w:p w:rsidR="003D5117" w:rsidRDefault="003D5117" w:rsidP="005B55C3">
            <w:pPr>
              <w:jc w:val="right"/>
            </w:pPr>
          </w:p>
          <w:p w:rsidR="003D5117" w:rsidRPr="003D5117" w:rsidRDefault="003D5117" w:rsidP="003D5117">
            <w:pPr>
              <w:ind w:left="284" w:right="-3204"/>
              <w:rPr>
                <w:b/>
              </w:rPr>
            </w:pPr>
            <w:r w:rsidRPr="003D5117">
              <w:rPr>
                <w:b/>
              </w:rPr>
              <w:t xml:space="preserve">Typ </w:t>
            </w:r>
            <w:r>
              <w:rPr>
                <w:b/>
              </w:rPr>
              <w:t>719</w:t>
            </w:r>
          </w:p>
        </w:tc>
        <w:tc>
          <w:tcPr>
            <w:tcW w:w="8062" w:type="dxa"/>
          </w:tcPr>
          <w:p w:rsidR="007D0CC7" w:rsidRDefault="007D0CC7" w:rsidP="005B55C3"/>
          <w:p w:rsidR="003D5117" w:rsidRDefault="003D5117" w:rsidP="005B55C3"/>
          <w:p w:rsidR="003D5117" w:rsidRDefault="003D5117" w:rsidP="003D5117">
            <w:r>
              <w:rPr>
                <w:b/>
                <w:bCs/>
                <w:sz w:val="20"/>
              </w:rPr>
              <w:t>M</w:t>
            </w:r>
            <w:r w:rsidRPr="003D5117">
              <w:rPr>
                <w:b/>
                <w:bCs/>
                <w:sz w:val="20"/>
              </w:rPr>
              <w:t>o</w:t>
            </w:r>
            <w:r>
              <w:rPr>
                <w:b/>
                <w:bCs/>
                <w:sz w:val="20"/>
              </w:rPr>
              <w:t>ped se šlapadly</w:t>
            </w:r>
          </w:p>
        </w:tc>
      </w:tr>
      <w:tr w:rsidR="003D5117" w:rsidTr="003D5117">
        <w:tc>
          <w:tcPr>
            <w:tcW w:w="1204" w:type="dxa"/>
          </w:tcPr>
          <w:p w:rsidR="003D5117" w:rsidRDefault="003D5117" w:rsidP="003D5117">
            <w:pPr>
              <w:ind w:left="142"/>
            </w:pPr>
          </w:p>
        </w:tc>
        <w:tc>
          <w:tcPr>
            <w:tcW w:w="8062" w:type="dxa"/>
          </w:tcPr>
          <w:p w:rsidR="003D5117" w:rsidRPr="003D5117" w:rsidRDefault="003D5117" w:rsidP="003D5117">
            <w:pPr>
              <w:rPr>
                <w:sz w:val="20"/>
                <w:szCs w:val="20"/>
              </w:rPr>
            </w:pPr>
            <w:r w:rsidRPr="003D5117">
              <w:rPr>
                <w:sz w:val="20"/>
                <w:szCs w:val="20"/>
              </w:rPr>
              <w:t>1 tabulka</w:t>
            </w:r>
            <w:r>
              <w:rPr>
                <w:sz w:val="20"/>
                <w:szCs w:val="20"/>
              </w:rPr>
              <w:t xml:space="preserve"> o rozměrech 80 x 110 mm – černá písmena a číslice na bílém podkladu </w:t>
            </w:r>
            <w:r w:rsidRPr="003D5117">
              <w:rPr>
                <w:sz w:val="20"/>
                <w:szCs w:val="20"/>
              </w:rPr>
              <w:t xml:space="preserve"> </w:t>
            </w:r>
          </w:p>
        </w:tc>
      </w:tr>
    </w:tbl>
    <w:p w:rsidR="00F0216A" w:rsidRDefault="008016AB" w:rsidP="008016AB">
      <w:pPr>
        <w:ind w:left="142"/>
      </w:pPr>
      <w:r>
        <w:t xml:space="preserve">               </w:t>
      </w:r>
      <w:r w:rsidR="00EA55F1">
        <w:rPr>
          <w:noProof/>
        </w:rPr>
        <w:drawing>
          <wp:inline distT="0" distB="0" distL="0" distR="0">
            <wp:extent cx="1100455" cy="1070610"/>
            <wp:effectExtent l="0" t="0" r="4445" b="0"/>
            <wp:docPr id="147" name="obrázek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455" cy="107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216A" w:rsidRDefault="00F0216A">
      <w:r>
        <w:br w:type="page"/>
      </w:r>
    </w:p>
    <w:p w:rsidR="00F0216A" w:rsidRPr="00A36855" w:rsidRDefault="00F0216A" w:rsidP="00F0216A">
      <w:pPr>
        <w:pStyle w:val="Nadpis3"/>
        <w:keepNext w:val="0"/>
        <w:rPr>
          <w:b/>
          <w:bCs/>
        </w:rPr>
      </w:pPr>
      <w:r w:rsidRPr="00A36855">
        <w:rPr>
          <w:b/>
          <w:bCs/>
        </w:rPr>
        <w:lastRenderedPageBreak/>
        <w:t xml:space="preserve">Tabulky registračních značek pro </w:t>
      </w:r>
      <w:r>
        <w:rPr>
          <w:b/>
          <w:bCs/>
        </w:rPr>
        <w:t>elektrická vozidla</w:t>
      </w:r>
    </w:p>
    <w:p w:rsidR="00F0216A" w:rsidRPr="00DA69A0" w:rsidRDefault="00F0216A" w:rsidP="00F0216A">
      <w:pPr>
        <w:rPr>
          <w:sz w:val="28"/>
          <w:szCs w:val="28"/>
        </w:rPr>
      </w:pPr>
    </w:p>
    <w:p w:rsidR="00F0216A" w:rsidRPr="00DA69A0" w:rsidRDefault="00F0216A" w:rsidP="00F0216A">
      <w:pPr>
        <w:rPr>
          <w:sz w:val="28"/>
          <w:szCs w:val="28"/>
        </w:rPr>
      </w:pPr>
    </w:p>
    <w:tbl>
      <w:tblPr>
        <w:tblpPr w:leftFromText="141" w:rightFromText="141" w:vertAnchor="page" w:horzAnchor="margin" w:tblpY="2176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938"/>
      </w:tblGrid>
      <w:tr w:rsidR="00536291" w:rsidTr="00536291">
        <w:tc>
          <w:tcPr>
            <w:tcW w:w="1134" w:type="dxa"/>
          </w:tcPr>
          <w:p w:rsidR="00536291" w:rsidRDefault="00536291" w:rsidP="00536291">
            <w:pPr>
              <w:pStyle w:val="Nadpis2"/>
            </w:pPr>
            <w:r>
              <w:t>Typ 801</w:t>
            </w:r>
          </w:p>
        </w:tc>
        <w:tc>
          <w:tcPr>
            <w:tcW w:w="7938" w:type="dxa"/>
          </w:tcPr>
          <w:p w:rsidR="00536291" w:rsidRDefault="00536291" w:rsidP="0053629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, nákladní, autobus, speciální vozidlo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r>
              <w:object w:dxaOrig="3429" w:dyaOrig="74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1pt;height:37.5pt" o:ole="">
                  <v:imagedata r:id="rId68" o:title=""/>
                </v:shape>
                <o:OLEObject Type="Embed" ProgID="CorelDraw.Graphic.17" ShapeID="_x0000_i1025" DrawAspect="Content" ObjectID="_1655876596" r:id="rId69"/>
              </w:object>
            </w:r>
            <w:r>
              <w:t xml:space="preserve">  </w:t>
            </w:r>
            <w:r>
              <w:object w:dxaOrig="3429" w:dyaOrig="749">
                <v:shape id="_x0000_i1026" type="#_x0000_t75" style="width:171pt;height:37.5pt" o:ole="">
                  <v:imagedata r:id="rId68" o:title=""/>
                </v:shape>
                <o:OLEObject Type="Embed" ProgID="CorelDraw.Graphic.17" ShapeID="_x0000_i1026" DrawAspect="Content" ObjectID="_1655876597" r:id="rId70"/>
              </w:objec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  <w:tr w:rsidR="00536291" w:rsidTr="00536291">
        <w:tc>
          <w:tcPr>
            <w:tcW w:w="1134" w:type="dxa"/>
          </w:tcPr>
          <w:p w:rsidR="00536291" w:rsidRPr="00E6536C" w:rsidRDefault="00536291" w:rsidP="00536291">
            <w:pPr>
              <w:jc w:val="right"/>
              <w:rPr>
                <w:b/>
              </w:rPr>
            </w:pPr>
            <w:r w:rsidRPr="00E6536C">
              <w:rPr>
                <w:b/>
              </w:rPr>
              <w:t>Typ 802</w:t>
            </w:r>
          </w:p>
        </w:tc>
        <w:tc>
          <w:tcPr>
            <w:tcW w:w="7938" w:type="dxa"/>
          </w:tcPr>
          <w:p w:rsidR="00536291" w:rsidRPr="00E6536C" w:rsidRDefault="00536291" w:rsidP="00536291">
            <w:pPr>
              <w:rPr>
                <w:b/>
                <w:sz w:val="20"/>
                <w:szCs w:val="20"/>
              </w:rPr>
            </w:pPr>
            <w:r w:rsidRPr="00E6536C">
              <w:rPr>
                <w:b/>
                <w:sz w:val="20"/>
                <w:szCs w:val="20"/>
              </w:rPr>
              <w:t>motocykl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r w:rsidRPr="00E6536C">
              <w:rPr>
                <w:sz w:val="20"/>
                <w:szCs w:val="20"/>
              </w:rPr>
              <w:t>1 tabulka o rozměru 520 mm x 110 mm -</w:t>
            </w:r>
            <w:r>
              <w:t xml:space="preserve"> </w:t>
            </w:r>
            <w:r>
              <w:rPr>
                <w:sz w:val="20"/>
              </w:rPr>
              <w:t xml:space="preserve"> černá písmena a číslice na bílém podkladu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r>
              <w:object w:dxaOrig="3429" w:dyaOrig="749">
                <v:shape id="_x0000_i1027" type="#_x0000_t75" style="width:171pt;height:37.5pt" o:ole="">
                  <v:imagedata r:id="rId68" o:title=""/>
                </v:shape>
                <o:OLEObject Type="Embed" ProgID="CorelDraw.Graphic.17" ShapeID="_x0000_i1027" DrawAspect="Content" ObjectID="_1655876598" r:id="rId71"/>
              </w:objec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pStyle w:val="Nadpis2"/>
            </w:pPr>
            <w:r>
              <w:t>Typ 803</w:t>
            </w:r>
          </w:p>
        </w:tc>
        <w:tc>
          <w:tcPr>
            <w:tcW w:w="7938" w:type="dxa"/>
          </w:tcPr>
          <w:p w:rsidR="00536291" w:rsidRDefault="00536291" w:rsidP="0053629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ákladní, autobus, speciální vozidlo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40 mm"/>
              </w:smartTagPr>
              <w:r>
                <w:rPr>
                  <w:sz w:val="20"/>
                </w:rPr>
                <w:t>34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pPr>
              <w:tabs>
                <w:tab w:val="left" w:pos="4250"/>
              </w:tabs>
            </w:pPr>
            <w:r>
              <w:t xml:space="preserve"> </w:t>
            </w:r>
            <w:r>
              <w:object w:dxaOrig="3429" w:dyaOrig="749">
                <v:shape id="_x0000_i1028" type="#_x0000_t75" style="width:171pt;height:37.5pt" o:ole="">
                  <v:imagedata r:id="rId68" o:title=""/>
                </v:shape>
                <o:OLEObject Type="Embed" ProgID="CorelDraw.Graphic.17" ShapeID="_x0000_i1028" DrawAspect="Content" ObjectID="_1655876599" r:id="rId72"/>
              </w:object>
            </w:r>
            <w:r>
              <w:t xml:space="preserve">            </w:t>
            </w:r>
            <w:r>
              <w:object w:dxaOrig="2255" w:dyaOrig="1336">
                <v:shape id="_x0000_i1029" type="#_x0000_t75" style="width:112.5pt;height:66.75pt" o:ole="">
                  <v:imagedata r:id="rId73" o:title=""/>
                </v:shape>
                <o:OLEObject Type="Embed" ProgID="CorelDraw.Graphic.17" ShapeID="_x0000_i1029" DrawAspect="Content" ObjectID="_1655876600" r:id="rId74"/>
              </w:objec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pStyle w:val="Nadpis2"/>
            </w:pPr>
            <w:r>
              <w:t>Typ 805</w:t>
            </w:r>
          </w:p>
        </w:tc>
        <w:tc>
          <w:tcPr>
            <w:tcW w:w="7938" w:type="dxa"/>
          </w:tcPr>
          <w:p w:rsidR="00536291" w:rsidRDefault="00536291" w:rsidP="0053629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pPr>
              <w:rPr>
                <w:sz w:val="20"/>
              </w:rPr>
            </w:pPr>
            <w:r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r>
              <w:t xml:space="preserve"> </w:t>
            </w:r>
            <w:r>
              <w:object w:dxaOrig="1867" w:dyaOrig="1340">
                <v:shape id="_x0000_i1030" type="#_x0000_t75" style="width:93pt;height:66.75pt" o:ole="">
                  <v:imagedata r:id="rId75" o:title=""/>
                </v:shape>
                <o:OLEObject Type="Embed" ProgID="CorelDraw.Graphic.17" ShapeID="_x0000_i1030" DrawAspect="Content" ObjectID="_1655876601" r:id="rId76"/>
              </w:object>
            </w:r>
            <w:r>
              <w:t xml:space="preserve">                                     </w:t>
            </w:r>
            <w:r>
              <w:object w:dxaOrig="1867" w:dyaOrig="1340">
                <v:shape id="_x0000_i1031" type="#_x0000_t75" style="width:93pt;height:66.75pt" o:ole="">
                  <v:imagedata r:id="rId75" o:title=""/>
                </v:shape>
                <o:OLEObject Type="Embed" ProgID="CorelDraw.Graphic.17" ShapeID="_x0000_i1031" DrawAspect="Content" ObjectID="_1655876602" r:id="rId77"/>
              </w:objec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pStyle w:val="Nadpis2"/>
            </w:pPr>
            <w:r>
              <w:t>Typ 806</w:t>
            </w:r>
          </w:p>
        </w:tc>
        <w:tc>
          <w:tcPr>
            <w:tcW w:w="7938" w:type="dxa"/>
          </w:tcPr>
          <w:p w:rsidR="00536291" w:rsidRDefault="00536291" w:rsidP="00536291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sobní vozidlo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>
                <w:rPr>
                  <w:sz w:val="20"/>
                </w:rPr>
                <w:t>52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280 mm"/>
              </w:smartTagPr>
              <w:r>
                <w:rPr>
                  <w:sz w:val="20"/>
                </w:rPr>
                <w:t>2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>
            <w:r>
              <w:object w:dxaOrig="3429" w:dyaOrig="749">
                <v:shape id="_x0000_i1032" type="#_x0000_t75" style="width:171pt;height:37.5pt" o:ole="">
                  <v:imagedata r:id="rId68" o:title=""/>
                </v:shape>
                <o:OLEObject Type="Embed" ProgID="CorelDraw.Graphic.17" ShapeID="_x0000_i1032" DrawAspect="Content" ObjectID="_1655876603" r:id="rId78"/>
              </w:object>
            </w:r>
            <w:r>
              <w:t xml:space="preserve">            </w:t>
            </w:r>
            <w:r>
              <w:object w:dxaOrig="1867" w:dyaOrig="1340">
                <v:shape id="_x0000_i1033" type="#_x0000_t75" style="width:93pt;height:66.75pt" o:ole="">
                  <v:imagedata r:id="rId75" o:title=""/>
                </v:shape>
                <o:OLEObject Type="Embed" ProgID="CorelDraw.Graphic.17" ShapeID="_x0000_i1033" DrawAspect="Content" ObjectID="_1655876604" r:id="rId79"/>
              </w:object>
            </w:r>
          </w:p>
        </w:tc>
      </w:tr>
      <w:tr w:rsidR="00536291" w:rsidTr="00536291">
        <w:tc>
          <w:tcPr>
            <w:tcW w:w="1134" w:type="dxa"/>
          </w:tcPr>
          <w:p w:rsidR="00536291" w:rsidRDefault="00536291" w:rsidP="00536291">
            <w:pPr>
              <w:jc w:val="right"/>
            </w:pPr>
          </w:p>
        </w:tc>
        <w:tc>
          <w:tcPr>
            <w:tcW w:w="7938" w:type="dxa"/>
          </w:tcPr>
          <w:p w:rsidR="00536291" w:rsidRDefault="00536291" w:rsidP="00536291"/>
        </w:tc>
      </w:tr>
    </w:tbl>
    <w:p w:rsidR="00F0216A" w:rsidRDefault="00F0216A" w:rsidP="00F0216A"/>
    <w:p w:rsidR="00F0216A" w:rsidRDefault="00F0216A" w:rsidP="00F0216A"/>
    <w:tbl>
      <w:tblPr>
        <w:tblW w:w="0" w:type="auto"/>
        <w:tblLook w:val="00A0" w:firstRow="1" w:lastRow="0" w:firstColumn="1" w:lastColumn="0" w:noHBand="0" w:noVBand="0"/>
      </w:tblPr>
      <w:tblGrid>
        <w:gridCol w:w="1148"/>
        <w:gridCol w:w="7924"/>
      </w:tblGrid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pStyle w:val="Nadpis2"/>
            </w:pPr>
            <w:r>
              <w:t>Typ 815</w:t>
            </w: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pPr>
              <w:ind w:right="-1809"/>
            </w:pPr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r w:rsidRPr="00382DE2">
              <w:rPr>
                <w:sz w:val="20"/>
              </w:rPr>
              <w:t xml:space="preserve">2 tabulky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r>
              <w:object w:dxaOrig="2125" w:dyaOrig="1077">
                <v:shape id="_x0000_i1034" type="#_x0000_t75" style="width:106.5pt;height:54pt" o:ole="">
                  <v:imagedata r:id="rId80" o:title=""/>
                </v:shape>
                <o:OLEObject Type="Embed" ProgID="CorelDraw.Graphic.17" ShapeID="_x0000_i1034" DrawAspect="Content" ObjectID="_1655876605" r:id="rId81"/>
              </w:object>
            </w:r>
            <w:r>
              <w:t xml:space="preserve">                                </w:t>
            </w:r>
            <w:r>
              <w:object w:dxaOrig="2125" w:dyaOrig="1077">
                <v:shape id="_x0000_i1035" type="#_x0000_t75" style="width:106.5pt;height:54pt" o:ole="">
                  <v:imagedata r:id="rId80" o:title=""/>
                </v:shape>
                <o:OLEObject Type="Embed" ProgID="CorelDraw.Graphic.17" ShapeID="_x0000_i1035" DrawAspect="Content" ObjectID="_1655876606" r:id="rId82"/>
              </w:objec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F0216A" w:rsidRDefault="00F0216A" w:rsidP="00F0216A"/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pStyle w:val="Nadpis2"/>
            </w:pPr>
            <w:r>
              <w:lastRenderedPageBreak/>
              <w:t>Typ 816</w:t>
            </w: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r w:rsidRPr="00382DE2">
              <w:rPr>
                <w:b/>
                <w:bCs/>
                <w:sz w:val="20"/>
              </w:rPr>
              <w:t>osobní vozidlo</w: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r w:rsidRPr="00382DE2"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520 mm"/>
              </w:smartTagPr>
              <w:r w:rsidRPr="00382DE2">
                <w:rPr>
                  <w:sz w:val="20"/>
                </w:rPr>
                <w:t>5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 w:rsidRPr="00382DE2">
                <w:rPr>
                  <w:sz w:val="20"/>
                </w:rPr>
                <w:t>110 mm</w:t>
              </w:r>
            </w:smartTag>
            <w:r w:rsidRPr="00382DE2">
              <w:rPr>
                <w:sz w:val="20"/>
              </w:rPr>
              <w:t xml:space="preserve"> a 1 tabulka o rozměru </w:t>
            </w:r>
            <w:smartTag w:uri="urn:schemas-microsoft-com:office:smarttags" w:element="metricconverter">
              <w:smartTagPr>
                <w:attr w:name="ProductID" w:val="320 mm"/>
              </w:smartTagPr>
              <w:r w:rsidRPr="00382DE2">
                <w:rPr>
                  <w:sz w:val="20"/>
                </w:rPr>
                <w:t>320 mm</w:t>
              </w:r>
            </w:smartTag>
            <w:r w:rsidRPr="00382DE2"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 w:rsidRPr="00382DE2">
                <w:rPr>
                  <w:sz w:val="20"/>
                </w:rPr>
                <w:t>160 mm</w:t>
              </w:r>
            </w:smartTag>
            <w:r w:rsidRPr="00382DE2">
              <w:rPr>
                <w:sz w:val="20"/>
              </w:rPr>
              <w:t xml:space="preserve"> – černá písmena a číslice na bílém podkladu</w: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>
            <w:pPr>
              <w:ind w:right="-363"/>
            </w:pPr>
          </w:p>
        </w:tc>
        <w:tc>
          <w:tcPr>
            <w:tcW w:w="8063" w:type="dxa"/>
            <w:shd w:val="clear" w:color="auto" w:fill="auto"/>
          </w:tcPr>
          <w:p w:rsidR="00F0216A" w:rsidRDefault="00F0216A" w:rsidP="00F0216A">
            <w:r>
              <w:object w:dxaOrig="3429" w:dyaOrig="749">
                <v:shape id="_x0000_i1036" type="#_x0000_t75" style="width:171pt;height:37.5pt" o:ole="">
                  <v:imagedata r:id="rId68" o:title=""/>
                </v:shape>
                <o:OLEObject Type="Embed" ProgID="CorelDraw.Graphic.17" ShapeID="_x0000_i1036" DrawAspect="Content" ObjectID="_1655876607" r:id="rId83"/>
              </w:object>
            </w:r>
            <w:r>
              <w:t xml:space="preserve">          </w:t>
            </w:r>
            <w:r>
              <w:object w:dxaOrig="2125" w:dyaOrig="1077">
                <v:shape id="_x0000_i1037" type="#_x0000_t75" style="width:106.5pt;height:54pt" o:ole="">
                  <v:imagedata r:id="rId80" o:title=""/>
                </v:shape>
                <o:OLEObject Type="Embed" ProgID="CorelDraw.Graphic.17" ShapeID="_x0000_i1037" DrawAspect="Content" ObjectID="_1655876608" r:id="rId84"/>
              </w:object>
            </w:r>
          </w:p>
        </w:tc>
      </w:tr>
      <w:tr w:rsidR="00F0216A" w:rsidTr="00F0216A">
        <w:tc>
          <w:tcPr>
            <w:tcW w:w="1165" w:type="dxa"/>
            <w:shd w:val="clear" w:color="auto" w:fill="auto"/>
          </w:tcPr>
          <w:p w:rsidR="00F0216A" w:rsidRDefault="00F0216A" w:rsidP="00F0216A"/>
        </w:tc>
        <w:tc>
          <w:tcPr>
            <w:tcW w:w="8063" w:type="dxa"/>
            <w:shd w:val="clear" w:color="auto" w:fill="auto"/>
          </w:tcPr>
          <w:p w:rsidR="00F0216A" w:rsidRDefault="00F0216A" w:rsidP="00F0216A"/>
        </w:tc>
      </w:tr>
    </w:tbl>
    <w:p w:rsidR="00F0216A" w:rsidRDefault="00F0216A" w:rsidP="00F0216A"/>
    <w:p w:rsidR="00F0216A" w:rsidRDefault="00F0216A" w:rsidP="00F0216A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8"/>
        <w:gridCol w:w="7934"/>
      </w:tblGrid>
      <w:tr w:rsidR="00F0216A" w:rsidTr="00F0216A">
        <w:tc>
          <w:tcPr>
            <w:tcW w:w="1150" w:type="dxa"/>
          </w:tcPr>
          <w:p w:rsidR="00F0216A" w:rsidRDefault="00F0216A" w:rsidP="00F0216A">
            <w:pPr>
              <w:pStyle w:val="Nadpis2"/>
            </w:pPr>
            <w:r>
              <w:t>Typ 818</w:t>
            </w:r>
          </w:p>
        </w:tc>
        <w:tc>
          <w:tcPr>
            <w:tcW w:w="8062" w:type="dxa"/>
          </w:tcPr>
          <w:p w:rsidR="00F0216A" w:rsidRDefault="00F0216A" w:rsidP="00F0216A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ocykl</w:t>
            </w:r>
          </w:p>
        </w:tc>
      </w:tr>
      <w:tr w:rsidR="00F0216A" w:rsidTr="00F0216A">
        <w:tc>
          <w:tcPr>
            <w:tcW w:w="1150" w:type="dxa"/>
          </w:tcPr>
          <w:p w:rsidR="00F0216A" w:rsidRDefault="00F0216A" w:rsidP="00F0216A">
            <w:pPr>
              <w:jc w:val="right"/>
            </w:pPr>
          </w:p>
        </w:tc>
        <w:tc>
          <w:tcPr>
            <w:tcW w:w="8062" w:type="dxa"/>
          </w:tcPr>
          <w:p w:rsidR="00F0216A" w:rsidRDefault="00F0216A" w:rsidP="00F0216A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200 mm"/>
              </w:smartTagPr>
              <w:r>
                <w:rPr>
                  <w:sz w:val="20"/>
                </w:rPr>
                <w:t>20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60 mm"/>
              </w:smartTagPr>
              <w:r>
                <w:rPr>
                  <w:sz w:val="20"/>
                </w:rPr>
                <w:t>16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  <w:p w:rsidR="00F0216A" w:rsidRDefault="00F0216A" w:rsidP="00F0216A">
            <w:pPr>
              <w:rPr>
                <w:sz w:val="20"/>
              </w:rPr>
            </w:pPr>
          </w:p>
        </w:tc>
      </w:tr>
      <w:tr w:rsidR="00F0216A" w:rsidTr="00F0216A">
        <w:tc>
          <w:tcPr>
            <w:tcW w:w="1150" w:type="dxa"/>
          </w:tcPr>
          <w:p w:rsidR="00F0216A" w:rsidRDefault="00F0216A" w:rsidP="00F0216A">
            <w:pPr>
              <w:jc w:val="right"/>
            </w:pPr>
          </w:p>
        </w:tc>
        <w:tc>
          <w:tcPr>
            <w:tcW w:w="8062" w:type="dxa"/>
          </w:tcPr>
          <w:p w:rsidR="00F0216A" w:rsidRDefault="00F0216A" w:rsidP="00F0216A">
            <w:r>
              <w:t xml:space="preserve">  </w:t>
            </w:r>
            <w:r>
              <w:object w:dxaOrig="1338" w:dyaOrig="1081">
                <v:shape id="_x0000_i1038" type="#_x0000_t75" style="width:66.75pt;height:54pt" o:ole="">
                  <v:imagedata r:id="rId85" o:title=""/>
                </v:shape>
                <o:OLEObject Type="Embed" ProgID="CorelDraw.Graphic.17" ShapeID="_x0000_i1038" DrawAspect="Content" ObjectID="_1655876609" r:id="rId86"/>
              </w:object>
            </w:r>
          </w:p>
        </w:tc>
      </w:tr>
      <w:tr w:rsidR="00F0216A" w:rsidTr="00F0216A">
        <w:tc>
          <w:tcPr>
            <w:tcW w:w="1150" w:type="dxa"/>
          </w:tcPr>
          <w:p w:rsidR="00F0216A" w:rsidRDefault="00F0216A" w:rsidP="00F0216A">
            <w:pPr>
              <w:jc w:val="right"/>
            </w:pPr>
          </w:p>
        </w:tc>
        <w:tc>
          <w:tcPr>
            <w:tcW w:w="8062" w:type="dxa"/>
          </w:tcPr>
          <w:p w:rsidR="00F0216A" w:rsidRDefault="00F0216A" w:rsidP="00F0216A"/>
        </w:tc>
      </w:tr>
    </w:tbl>
    <w:p w:rsidR="00F0216A" w:rsidRDefault="00F0216A" w:rsidP="00F0216A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9"/>
        <w:gridCol w:w="7933"/>
      </w:tblGrid>
      <w:tr w:rsidR="00F0216A" w:rsidTr="00F0216A">
        <w:tc>
          <w:tcPr>
            <w:tcW w:w="1150" w:type="dxa"/>
          </w:tcPr>
          <w:p w:rsidR="00F0216A" w:rsidRDefault="00F0216A" w:rsidP="00F0216A">
            <w:pPr>
              <w:pStyle w:val="Nadpis2"/>
            </w:pPr>
            <w:r>
              <w:t>Typ 819</w:t>
            </w:r>
          </w:p>
        </w:tc>
        <w:tc>
          <w:tcPr>
            <w:tcW w:w="8062" w:type="dxa"/>
          </w:tcPr>
          <w:p w:rsidR="00F0216A" w:rsidRDefault="00F0216A" w:rsidP="00F0216A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ped se šlapadly</w:t>
            </w:r>
          </w:p>
        </w:tc>
      </w:tr>
      <w:tr w:rsidR="00F0216A" w:rsidTr="00F0216A">
        <w:tc>
          <w:tcPr>
            <w:tcW w:w="1150" w:type="dxa"/>
          </w:tcPr>
          <w:p w:rsidR="00F0216A" w:rsidRDefault="00F0216A" w:rsidP="00F0216A">
            <w:pPr>
              <w:jc w:val="right"/>
            </w:pPr>
          </w:p>
        </w:tc>
        <w:tc>
          <w:tcPr>
            <w:tcW w:w="8062" w:type="dxa"/>
          </w:tcPr>
          <w:p w:rsidR="00F0216A" w:rsidRDefault="00F0216A" w:rsidP="00F0216A">
            <w:pPr>
              <w:rPr>
                <w:sz w:val="20"/>
              </w:rPr>
            </w:pPr>
            <w:r>
              <w:rPr>
                <w:sz w:val="20"/>
              </w:rPr>
              <w:t xml:space="preserve">1 tabulka o rozměru </w:t>
            </w:r>
            <w:smartTag w:uri="urn:schemas-microsoft-com:office:smarttags" w:element="metricconverter">
              <w:smartTagPr>
                <w:attr w:name="ProductID" w:val="80 mm"/>
              </w:smartTagPr>
              <w:r>
                <w:rPr>
                  <w:sz w:val="20"/>
                </w:rPr>
                <w:t>80 mm</w:t>
              </w:r>
            </w:smartTag>
            <w:r>
              <w:rPr>
                <w:sz w:val="20"/>
              </w:rPr>
              <w:t xml:space="preserve"> x </w:t>
            </w:r>
            <w:smartTag w:uri="urn:schemas-microsoft-com:office:smarttags" w:element="metricconverter">
              <w:smartTagPr>
                <w:attr w:name="ProductID" w:val="110 mm"/>
              </w:smartTagPr>
              <w:r>
                <w:rPr>
                  <w:sz w:val="20"/>
                </w:rPr>
                <w:t>110 mm</w:t>
              </w:r>
            </w:smartTag>
            <w:r>
              <w:rPr>
                <w:sz w:val="20"/>
              </w:rPr>
              <w:t xml:space="preserve"> – černá písmena a číslice na bílém podkladu</w:t>
            </w:r>
          </w:p>
          <w:p w:rsidR="00F0216A" w:rsidRDefault="00F0216A" w:rsidP="00F0216A">
            <w:pPr>
              <w:rPr>
                <w:sz w:val="20"/>
              </w:rPr>
            </w:pPr>
          </w:p>
        </w:tc>
      </w:tr>
      <w:tr w:rsidR="00F0216A" w:rsidTr="00F0216A">
        <w:tc>
          <w:tcPr>
            <w:tcW w:w="1150" w:type="dxa"/>
          </w:tcPr>
          <w:p w:rsidR="00F0216A" w:rsidRDefault="00F0216A" w:rsidP="00F0216A">
            <w:pPr>
              <w:jc w:val="right"/>
            </w:pPr>
          </w:p>
        </w:tc>
        <w:tc>
          <w:tcPr>
            <w:tcW w:w="8062" w:type="dxa"/>
          </w:tcPr>
          <w:p w:rsidR="00F0216A" w:rsidRDefault="00F0216A" w:rsidP="00F0216A">
            <w:r>
              <w:t xml:space="preserve"> </w:t>
            </w:r>
            <w:r>
              <w:object w:dxaOrig="551" w:dyaOrig="748">
                <v:shape id="_x0000_i1039" type="#_x0000_t75" style="width:27.75pt;height:37.5pt" o:ole="">
                  <v:imagedata r:id="rId87" o:title=""/>
                </v:shape>
                <o:OLEObject Type="Embed" ProgID="CorelDraw.Graphic.17" ShapeID="_x0000_i1039" DrawAspect="Content" ObjectID="_1655876610" r:id="rId88"/>
              </w:object>
            </w:r>
          </w:p>
        </w:tc>
      </w:tr>
    </w:tbl>
    <w:p w:rsidR="007D0CC7" w:rsidRDefault="007D0CC7" w:rsidP="008016AB">
      <w:pPr>
        <w:ind w:left="142"/>
      </w:pPr>
    </w:p>
    <w:sectPr w:rsidR="007D0CC7">
      <w:headerReference w:type="default" r:id="rId89"/>
      <w:footerReference w:type="even" r:id="rId90"/>
      <w:footerReference w:type="default" r:id="rId91"/>
      <w:pgSz w:w="11906" w:h="16838"/>
      <w:pgMar w:top="1258" w:right="1417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3987" w:rsidRDefault="00D43987">
      <w:r>
        <w:separator/>
      </w:r>
    </w:p>
  </w:endnote>
  <w:endnote w:type="continuationSeparator" w:id="0">
    <w:p w:rsidR="00D43987" w:rsidRDefault="00D43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870" w:rsidRDefault="00DC787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DC7870" w:rsidRDefault="00DC787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870" w:rsidRDefault="00DC787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4E682C">
      <w:rPr>
        <w:rStyle w:val="slostrnky"/>
        <w:noProof/>
      </w:rPr>
      <w:t>4</w:t>
    </w:r>
    <w:r>
      <w:rPr>
        <w:rStyle w:val="slostrnky"/>
      </w:rPr>
      <w:fldChar w:fldCharType="end"/>
    </w:r>
  </w:p>
  <w:p w:rsidR="00DC7870" w:rsidRDefault="00DC787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3987" w:rsidRDefault="00D43987">
      <w:r>
        <w:separator/>
      </w:r>
    </w:p>
  </w:footnote>
  <w:footnote w:type="continuationSeparator" w:id="0">
    <w:p w:rsidR="00D43987" w:rsidRDefault="00D439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870" w:rsidRDefault="00DC7870" w:rsidP="00B34494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61FB8"/>
    <w:multiLevelType w:val="hybridMultilevel"/>
    <w:tmpl w:val="1FB25E4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35B33"/>
    <w:multiLevelType w:val="hybridMultilevel"/>
    <w:tmpl w:val="F99A269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D749D"/>
    <w:multiLevelType w:val="hybridMultilevel"/>
    <w:tmpl w:val="21F29004"/>
    <w:lvl w:ilvl="0" w:tplc="4CD03046">
      <w:start w:val="1"/>
      <w:numFmt w:val="bullet"/>
      <w:pStyle w:val="Obsah3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3" w15:restartNumberingAfterBreak="0">
    <w:nsid w:val="3A796361"/>
    <w:multiLevelType w:val="multilevel"/>
    <w:tmpl w:val="35E4C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07278E"/>
    <w:multiLevelType w:val="hybridMultilevel"/>
    <w:tmpl w:val="35E4C68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527297"/>
    <w:multiLevelType w:val="multilevel"/>
    <w:tmpl w:val="35E4C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tjSyNDS0tDAyNjFW0lEKTi0uzszPAykwrAUAIZ8LRiwAAAA="/>
  </w:docVars>
  <w:rsids>
    <w:rsidRoot w:val="009B38B2"/>
    <w:rsid w:val="00015651"/>
    <w:rsid w:val="00021E7D"/>
    <w:rsid w:val="00023BAF"/>
    <w:rsid w:val="00056998"/>
    <w:rsid w:val="00063298"/>
    <w:rsid w:val="00081D14"/>
    <w:rsid w:val="001058AC"/>
    <w:rsid w:val="001402AF"/>
    <w:rsid w:val="00175C06"/>
    <w:rsid w:val="001D56C2"/>
    <w:rsid w:val="001D7344"/>
    <w:rsid w:val="001D7F3A"/>
    <w:rsid w:val="002478A6"/>
    <w:rsid w:val="00260352"/>
    <w:rsid w:val="002A4D50"/>
    <w:rsid w:val="002A7AF3"/>
    <w:rsid w:val="00353AC9"/>
    <w:rsid w:val="00382DE2"/>
    <w:rsid w:val="003D01BE"/>
    <w:rsid w:val="003D5117"/>
    <w:rsid w:val="00403E17"/>
    <w:rsid w:val="00413903"/>
    <w:rsid w:val="004403A9"/>
    <w:rsid w:val="00441C90"/>
    <w:rsid w:val="00450926"/>
    <w:rsid w:val="004616F9"/>
    <w:rsid w:val="00483948"/>
    <w:rsid w:val="004B71FD"/>
    <w:rsid w:val="004C1ECE"/>
    <w:rsid w:val="004C6312"/>
    <w:rsid w:val="004E682C"/>
    <w:rsid w:val="00514998"/>
    <w:rsid w:val="00536291"/>
    <w:rsid w:val="00571A31"/>
    <w:rsid w:val="005A27FD"/>
    <w:rsid w:val="005B55C3"/>
    <w:rsid w:val="005D3E60"/>
    <w:rsid w:val="00653F94"/>
    <w:rsid w:val="006750D9"/>
    <w:rsid w:val="00680724"/>
    <w:rsid w:val="006E3351"/>
    <w:rsid w:val="007D0241"/>
    <w:rsid w:val="007D0CC7"/>
    <w:rsid w:val="007E21D2"/>
    <w:rsid w:val="007F268D"/>
    <w:rsid w:val="008016AB"/>
    <w:rsid w:val="00801A21"/>
    <w:rsid w:val="008128BB"/>
    <w:rsid w:val="008418E8"/>
    <w:rsid w:val="00864A09"/>
    <w:rsid w:val="008C593E"/>
    <w:rsid w:val="008F1F1E"/>
    <w:rsid w:val="0090063A"/>
    <w:rsid w:val="00920EDE"/>
    <w:rsid w:val="0093741D"/>
    <w:rsid w:val="00952CC0"/>
    <w:rsid w:val="00961FE5"/>
    <w:rsid w:val="00980BB3"/>
    <w:rsid w:val="009B38B2"/>
    <w:rsid w:val="009C0212"/>
    <w:rsid w:val="009C62B9"/>
    <w:rsid w:val="009C6DA8"/>
    <w:rsid w:val="00A36855"/>
    <w:rsid w:val="00A474C4"/>
    <w:rsid w:val="00A53E09"/>
    <w:rsid w:val="00A5437B"/>
    <w:rsid w:val="00A65E5B"/>
    <w:rsid w:val="00A96B59"/>
    <w:rsid w:val="00AA3F13"/>
    <w:rsid w:val="00AC1037"/>
    <w:rsid w:val="00AD7A60"/>
    <w:rsid w:val="00AF2DBF"/>
    <w:rsid w:val="00B34494"/>
    <w:rsid w:val="00B57F06"/>
    <w:rsid w:val="00B66D98"/>
    <w:rsid w:val="00B67BAA"/>
    <w:rsid w:val="00B8510D"/>
    <w:rsid w:val="00B97860"/>
    <w:rsid w:val="00C4774D"/>
    <w:rsid w:val="00C55033"/>
    <w:rsid w:val="00C8060B"/>
    <w:rsid w:val="00CF7FB7"/>
    <w:rsid w:val="00D16F32"/>
    <w:rsid w:val="00D21AC5"/>
    <w:rsid w:val="00D319B8"/>
    <w:rsid w:val="00D43987"/>
    <w:rsid w:val="00D54529"/>
    <w:rsid w:val="00D575B3"/>
    <w:rsid w:val="00DA69A0"/>
    <w:rsid w:val="00DC7870"/>
    <w:rsid w:val="00DD191E"/>
    <w:rsid w:val="00E35895"/>
    <w:rsid w:val="00EA55F1"/>
    <w:rsid w:val="00EB2C5E"/>
    <w:rsid w:val="00EB387B"/>
    <w:rsid w:val="00F0216A"/>
    <w:rsid w:val="00F175F9"/>
    <w:rsid w:val="00F24DB2"/>
    <w:rsid w:val="00F324E3"/>
    <w:rsid w:val="00F41B31"/>
    <w:rsid w:val="00F74424"/>
    <w:rsid w:val="00F8406C"/>
    <w:rsid w:val="00FB3C6A"/>
    <w:rsid w:val="00FF2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4:docId w14:val="22FEBF5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pPr>
      <w:keepNext/>
      <w:jc w:val="right"/>
      <w:outlineLvl w:val="1"/>
    </w:pPr>
    <w:rPr>
      <w:b/>
      <w:bCs/>
    </w:rPr>
  </w:style>
  <w:style w:type="paragraph" w:styleId="Nadpis3">
    <w:name w:val="heading 3"/>
    <w:basedOn w:val="Normln"/>
    <w:next w:val="Normln"/>
    <w:qFormat/>
    <w:pPr>
      <w:keepNext/>
      <w:jc w:val="center"/>
      <w:outlineLvl w:val="2"/>
    </w:pPr>
    <w:rPr>
      <w:sz w:val="28"/>
    </w:rPr>
  </w:style>
  <w:style w:type="paragraph" w:styleId="Nadpis4">
    <w:name w:val="heading 4"/>
    <w:basedOn w:val="Normln"/>
    <w:next w:val="Normln"/>
    <w:qFormat/>
    <w:pPr>
      <w:keepNext/>
      <w:outlineLvl w:val="3"/>
    </w:pPr>
    <w:rPr>
      <w:b/>
      <w:bCs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">
    <w:name w:val="Body Text"/>
    <w:basedOn w:val="Normln"/>
    <w:pPr>
      <w:jc w:val="center"/>
    </w:p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7D02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bsah1">
    <w:name w:val="toc 1"/>
    <w:basedOn w:val="Normln"/>
    <w:next w:val="Normln"/>
    <w:autoRedefine/>
    <w:semiHidden/>
    <w:rsid w:val="00A96B59"/>
    <w:pPr>
      <w:spacing w:before="120" w:after="120"/>
    </w:pPr>
    <w:rPr>
      <w:b/>
      <w:bCs/>
      <w:caps/>
      <w:sz w:val="20"/>
      <w:szCs w:val="20"/>
    </w:rPr>
  </w:style>
  <w:style w:type="paragraph" w:styleId="Obsah2">
    <w:name w:val="toc 2"/>
    <w:basedOn w:val="Normln"/>
    <w:next w:val="Normln"/>
    <w:autoRedefine/>
    <w:semiHidden/>
    <w:rsid w:val="00A96B59"/>
    <w:pPr>
      <w:ind w:left="240"/>
    </w:pPr>
    <w:rPr>
      <w:smallCaps/>
      <w:sz w:val="20"/>
      <w:szCs w:val="20"/>
    </w:rPr>
  </w:style>
  <w:style w:type="paragraph" w:styleId="Obsah3">
    <w:name w:val="toc 3"/>
    <w:basedOn w:val="Normln"/>
    <w:next w:val="Normln"/>
    <w:autoRedefine/>
    <w:semiHidden/>
    <w:rsid w:val="002A7AF3"/>
    <w:pPr>
      <w:numPr>
        <w:numId w:val="2"/>
      </w:numPr>
      <w:tabs>
        <w:tab w:val="right" w:leader="dot" w:pos="9062"/>
      </w:tabs>
    </w:pPr>
    <w:rPr>
      <w:i/>
      <w:iCs/>
      <w:sz w:val="20"/>
      <w:szCs w:val="20"/>
    </w:rPr>
  </w:style>
  <w:style w:type="paragraph" w:styleId="Obsah4">
    <w:name w:val="toc 4"/>
    <w:basedOn w:val="Normln"/>
    <w:next w:val="Normln"/>
    <w:autoRedefine/>
    <w:semiHidden/>
    <w:rsid w:val="00A96B59"/>
    <w:pPr>
      <w:ind w:left="720"/>
    </w:pPr>
    <w:rPr>
      <w:sz w:val="18"/>
      <w:szCs w:val="18"/>
    </w:rPr>
  </w:style>
  <w:style w:type="paragraph" w:styleId="Obsah5">
    <w:name w:val="toc 5"/>
    <w:basedOn w:val="Normln"/>
    <w:next w:val="Normln"/>
    <w:autoRedefine/>
    <w:semiHidden/>
    <w:rsid w:val="00A96B59"/>
    <w:pPr>
      <w:ind w:left="960"/>
    </w:pPr>
    <w:rPr>
      <w:sz w:val="18"/>
      <w:szCs w:val="18"/>
    </w:rPr>
  </w:style>
  <w:style w:type="paragraph" w:styleId="Obsah6">
    <w:name w:val="toc 6"/>
    <w:basedOn w:val="Normln"/>
    <w:next w:val="Normln"/>
    <w:autoRedefine/>
    <w:semiHidden/>
    <w:rsid w:val="00A96B59"/>
    <w:pPr>
      <w:ind w:left="1200"/>
    </w:pPr>
    <w:rPr>
      <w:sz w:val="18"/>
      <w:szCs w:val="18"/>
    </w:rPr>
  </w:style>
  <w:style w:type="paragraph" w:styleId="Obsah7">
    <w:name w:val="toc 7"/>
    <w:basedOn w:val="Normln"/>
    <w:next w:val="Normln"/>
    <w:autoRedefine/>
    <w:semiHidden/>
    <w:rsid w:val="00A96B59"/>
    <w:pPr>
      <w:ind w:left="1440"/>
    </w:pPr>
    <w:rPr>
      <w:sz w:val="18"/>
      <w:szCs w:val="18"/>
    </w:rPr>
  </w:style>
  <w:style w:type="paragraph" w:styleId="Obsah8">
    <w:name w:val="toc 8"/>
    <w:basedOn w:val="Normln"/>
    <w:next w:val="Normln"/>
    <w:autoRedefine/>
    <w:semiHidden/>
    <w:rsid w:val="00A96B59"/>
    <w:pPr>
      <w:ind w:left="1680"/>
    </w:pPr>
    <w:rPr>
      <w:sz w:val="18"/>
      <w:szCs w:val="18"/>
    </w:rPr>
  </w:style>
  <w:style w:type="paragraph" w:styleId="Obsah9">
    <w:name w:val="toc 9"/>
    <w:basedOn w:val="Normln"/>
    <w:next w:val="Normln"/>
    <w:autoRedefine/>
    <w:semiHidden/>
    <w:rsid w:val="00A96B59"/>
    <w:pPr>
      <w:ind w:left="1920"/>
    </w:pPr>
    <w:rPr>
      <w:sz w:val="18"/>
      <w:szCs w:val="18"/>
    </w:rPr>
  </w:style>
  <w:style w:type="character" w:styleId="Hypertextovodkaz">
    <w:name w:val="Hyperlink"/>
    <w:rsid w:val="009C0212"/>
    <w:rPr>
      <w:b/>
      <w:color w:val="0000FF"/>
      <w:u w:val="single"/>
    </w:rPr>
  </w:style>
  <w:style w:type="character" w:styleId="Sledovanodkaz">
    <w:name w:val="FollowedHyperlink"/>
    <w:rsid w:val="00F8406C"/>
    <w:rPr>
      <w:color w:val="800080"/>
      <w:u w:val="single"/>
    </w:rPr>
  </w:style>
  <w:style w:type="paragraph" w:styleId="Odstavecseseznamem">
    <w:name w:val="List Paragraph"/>
    <w:basedOn w:val="Normln"/>
    <w:uiPriority w:val="34"/>
    <w:qFormat/>
    <w:rsid w:val="001058AC"/>
    <w:pPr>
      <w:ind w:left="708"/>
    </w:pPr>
  </w:style>
  <w:style w:type="paragraph" w:styleId="Textbubliny">
    <w:name w:val="Balloon Text"/>
    <w:basedOn w:val="Normln"/>
    <w:link w:val="TextbublinyChar"/>
    <w:rsid w:val="001058A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1058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emf"/><Relationship Id="rId76" Type="http://schemas.openxmlformats.org/officeDocument/2006/relationships/oleObject" Target="embeddings/oleObject6.bin"/><Relationship Id="rId84" Type="http://schemas.openxmlformats.org/officeDocument/2006/relationships/oleObject" Target="embeddings/oleObject13.bin"/><Relationship Id="rId89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oleObject" Target="embeddings/oleObject3.bin"/><Relationship Id="rId9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oleObject" Target="embeddings/oleObject5.bin"/><Relationship Id="rId79" Type="http://schemas.openxmlformats.org/officeDocument/2006/relationships/oleObject" Target="embeddings/oleObject9.bin"/><Relationship Id="rId87" Type="http://schemas.openxmlformats.org/officeDocument/2006/relationships/image" Target="media/image66.emf"/><Relationship Id="rId5" Type="http://schemas.openxmlformats.org/officeDocument/2006/relationships/webSettings" Target="webSettings.xml"/><Relationship Id="rId61" Type="http://schemas.openxmlformats.org/officeDocument/2006/relationships/image" Target="media/image54.jpeg"/><Relationship Id="rId82" Type="http://schemas.openxmlformats.org/officeDocument/2006/relationships/oleObject" Target="embeddings/oleObject11.bin"/><Relationship Id="rId90" Type="http://schemas.openxmlformats.org/officeDocument/2006/relationships/footer" Target="footer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oleObject" Target="embeddings/oleObject1.bin"/><Relationship Id="rId77" Type="http://schemas.openxmlformats.org/officeDocument/2006/relationships/oleObject" Target="embeddings/oleObject7.bin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oleObject" Target="embeddings/oleObject4.bin"/><Relationship Id="rId80" Type="http://schemas.openxmlformats.org/officeDocument/2006/relationships/image" Target="media/image64.emf"/><Relationship Id="rId85" Type="http://schemas.openxmlformats.org/officeDocument/2006/relationships/image" Target="media/image65.emf"/><Relationship Id="rId93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oleObject" Target="embeddings/oleObject2.bin"/><Relationship Id="rId75" Type="http://schemas.openxmlformats.org/officeDocument/2006/relationships/image" Target="media/image63.emf"/><Relationship Id="rId83" Type="http://schemas.openxmlformats.org/officeDocument/2006/relationships/oleObject" Target="embeddings/oleObject12.bin"/><Relationship Id="rId88" Type="http://schemas.openxmlformats.org/officeDocument/2006/relationships/oleObject" Target="embeddings/oleObject15.bin"/><Relationship Id="rId9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jpeg"/><Relationship Id="rId65" Type="http://schemas.openxmlformats.org/officeDocument/2006/relationships/image" Target="media/image58.png"/><Relationship Id="rId73" Type="http://schemas.openxmlformats.org/officeDocument/2006/relationships/image" Target="media/image62.emf"/><Relationship Id="rId78" Type="http://schemas.openxmlformats.org/officeDocument/2006/relationships/oleObject" Target="embeddings/oleObject8.bin"/><Relationship Id="rId81" Type="http://schemas.openxmlformats.org/officeDocument/2006/relationships/oleObject" Target="embeddings/oleObject10.bin"/><Relationship Id="rId86" Type="http://schemas.openxmlformats.org/officeDocument/2006/relationships/oleObject" Target="embeddings/oleObject14.bin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77CF5-A9E3-4170-B6BE-9A334F97F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2958</Words>
  <Characters>16646</Characters>
  <Application>Microsoft Office Word</Application>
  <DocSecurity>0</DocSecurity>
  <Lines>138</Lines>
  <Paragraphs>3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65</CharactersWithSpaces>
  <SharedDoc>false</SharedDoc>
  <HLinks>
    <vt:vector size="78" baseType="variant">
      <vt:variant>
        <vt:i4>29229372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</vt:lpwstr>
      </vt:variant>
      <vt:variant>
        <vt:i4>28967195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Registrační_značka_na</vt:lpwstr>
      </vt:variant>
      <vt:variant>
        <vt:i4>20512801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Zvláštní_tabulky_s_3</vt:lpwstr>
      </vt:variant>
      <vt:variant>
        <vt:i4>2051280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Zvláštní_tabulky_s_2</vt:lpwstr>
      </vt:variant>
      <vt:variant>
        <vt:i4>2051280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Zvláštní_tabulky_s_1</vt:lpwstr>
      </vt:variant>
      <vt:variant>
        <vt:i4>29229372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5</vt:lpwstr>
      </vt:variant>
      <vt:variant>
        <vt:i4>29229372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6</vt:lpwstr>
      </vt:variant>
      <vt:variant>
        <vt:i4>2922937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4</vt:lpwstr>
      </vt:variant>
      <vt:variant>
        <vt:i4>2922937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3</vt:lpwstr>
      </vt:variant>
      <vt:variant>
        <vt:i4>2922937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2</vt:lpwstr>
      </vt:variant>
      <vt:variant>
        <vt:i4>2922937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_1</vt:lpwstr>
      </vt:variant>
      <vt:variant>
        <vt:i4>23461970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Zvláštní_tabulky_s</vt:lpwstr>
      </vt:variant>
      <vt:variant>
        <vt:i4>3152315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abulky_registračních_znače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10T06:57:00Z</dcterms:created>
  <dcterms:modified xsi:type="dcterms:W3CDTF">2020-07-10T06:57:00Z</dcterms:modified>
</cp:coreProperties>
</file>